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060" w:rsidRDefault="008849D6" w:rsidP="008406AB">
      <w:pPr>
        <w:pBdr>
          <w:top w:val="single" w:sz="4" w:space="1" w:color="auto"/>
          <w:left w:val="single" w:sz="4" w:space="4" w:color="auto"/>
          <w:bottom w:val="single" w:sz="4" w:space="1" w:color="auto"/>
          <w:right w:val="single" w:sz="4" w:space="4" w:color="auto"/>
        </w:pBdr>
        <w:jc w:val="center"/>
        <w:rPr>
          <w:rFonts w:ascii="Tahoma" w:hAnsi="Tahoma" w:cs="Tahoma"/>
          <w:b/>
          <w:color w:val="404040"/>
          <w:szCs w:val="21"/>
        </w:rPr>
      </w:pPr>
      <w:r>
        <w:rPr>
          <w:rFonts w:ascii="Tahoma" w:hAnsi="Tahoma" w:cs="Tahoma" w:hint="eastAsia"/>
          <w:b/>
          <w:color w:val="404040"/>
          <w:szCs w:val="21"/>
        </w:rPr>
        <w:t>「セフィロト～時の世界樹～」</w:t>
      </w:r>
      <w:r w:rsidR="00447156">
        <w:rPr>
          <w:rFonts w:ascii="Tahoma" w:hAnsi="Tahoma" w:cs="Tahoma" w:hint="eastAsia"/>
          <w:b/>
          <w:color w:val="404040"/>
          <w:szCs w:val="21"/>
        </w:rPr>
        <w:t>が</w:t>
      </w:r>
      <w:r w:rsidR="00447156">
        <w:rPr>
          <w:rFonts w:ascii="Tahoma" w:hAnsi="Tahoma" w:cs="Tahoma" w:hint="eastAsia"/>
          <w:b/>
          <w:color w:val="404040"/>
          <w:szCs w:val="21"/>
        </w:rPr>
        <w:t xml:space="preserve">Facebook </w:t>
      </w:r>
      <w:r w:rsidR="00447156">
        <w:rPr>
          <w:rFonts w:ascii="Tahoma" w:hAnsi="Tahoma" w:cs="Tahoma" w:hint="eastAsia"/>
          <w:b/>
          <w:color w:val="404040"/>
          <w:szCs w:val="21"/>
        </w:rPr>
        <w:t>でリリース</w:t>
      </w:r>
      <w:r w:rsidR="00D745F1">
        <w:rPr>
          <w:rFonts w:ascii="Tahoma" w:hAnsi="Tahoma" w:cs="Tahoma" w:hint="eastAsia"/>
          <w:b/>
          <w:color w:val="404040"/>
          <w:szCs w:val="21"/>
        </w:rPr>
        <w:t>！</w:t>
      </w:r>
    </w:p>
    <w:p w:rsidR="00027419" w:rsidRPr="00234938" w:rsidRDefault="00027419" w:rsidP="00420945">
      <w:pPr>
        <w:jc w:val="center"/>
        <w:rPr>
          <w:rFonts w:ascii="Tahoma" w:hAnsi="Tahoma" w:cs="Tahoma"/>
          <w:b/>
          <w:color w:val="404040"/>
          <w:szCs w:val="21"/>
        </w:rPr>
      </w:pPr>
    </w:p>
    <w:p w:rsidR="00956044" w:rsidRDefault="004C2EB2" w:rsidP="00227C80">
      <w:pPr>
        <w:ind w:firstLineChars="100" w:firstLine="210"/>
        <w:jc w:val="left"/>
        <w:rPr>
          <w:rFonts w:ascii="ＭＳ Ｐゴシック" w:eastAsia="ＭＳ Ｐゴシック" w:hAnsi="ＭＳ Ｐゴシック" w:cs="ＭＳ Ｐゴシック"/>
          <w:kern w:val="0"/>
          <w:szCs w:val="21"/>
        </w:rPr>
      </w:pPr>
      <w:r>
        <w:rPr>
          <w:rFonts w:ascii="ＭＳ Ｐゴシック" w:eastAsia="ＭＳ Ｐゴシック" w:hAnsi="ＭＳ Ｐゴシック" w:cs="ＭＳ Ｐゴシック" w:hint="eastAsia"/>
          <w:kern w:val="0"/>
          <w:szCs w:val="21"/>
        </w:rPr>
        <w:t>「</w:t>
      </w:r>
      <w:r w:rsidR="00027419">
        <w:rPr>
          <w:rFonts w:ascii="ＭＳ Ｐゴシック" w:eastAsia="ＭＳ Ｐゴシック" w:hAnsi="ＭＳ Ｐゴシック" w:cs="ＭＳ Ｐゴシック" w:hint="eastAsia"/>
          <w:kern w:val="0"/>
          <w:szCs w:val="21"/>
        </w:rPr>
        <w:t>薄桜鬼</w:t>
      </w:r>
      <w:r>
        <w:rPr>
          <w:rFonts w:ascii="ＭＳ Ｐゴシック" w:eastAsia="ＭＳ Ｐゴシック" w:hAnsi="ＭＳ Ｐゴシック" w:cs="ＭＳ Ｐゴシック" w:hint="eastAsia"/>
          <w:kern w:val="0"/>
          <w:szCs w:val="21"/>
        </w:rPr>
        <w:t>」、「</w:t>
      </w:r>
      <w:r w:rsidR="00A67CD7">
        <w:rPr>
          <w:rFonts w:ascii="ＭＳ Ｐゴシック" w:eastAsia="ＭＳ Ｐゴシック" w:hAnsi="ＭＳ Ｐゴシック" w:cs="ＭＳ Ｐゴシック" w:hint="eastAsia"/>
          <w:kern w:val="0"/>
          <w:szCs w:val="21"/>
        </w:rPr>
        <w:t>AMNESIA(</w:t>
      </w:r>
      <w:r w:rsidR="00027419">
        <w:rPr>
          <w:rFonts w:ascii="ＭＳ Ｐゴシック" w:eastAsia="ＭＳ Ｐゴシック" w:hAnsi="ＭＳ Ｐゴシック" w:cs="ＭＳ Ｐゴシック" w:hint="eastAsia"/>
          <w:kern w:val="0"/>
          <w:szCs w:val="21"/>
        </w:rPr>
        <w:t>アムネシア</w:t>
      </w:r>
      <w:r w:rsidR="00A67CD7">
        <w:rPr>
          <w:rFonts w:ascii="ＭＳ Ｐゴシック" w:eastAsia="ＭＳ Ｐゴシック" w:hAnsi="ＭＳ Ｐゴシック" w:cs="ＭＳ Ｐゴシック" w:hint="eastAsia"/>
          <w:kern w:val="0"/>
          <w:szCs w:val="21"/>
        </w:rPr>
        <w:t>)</w:t>
      </w:r>
      <w:r>
        <w:rPr>
          <w:rFonts w:ascii="ＭＳ Ｐゴシック" w:eastAsia="ＭＳ Ｐゴシック" w:hAnsi="ＭＳ Ｐゴシック" w:cs="ＭＳ Ｐゴシック" w:hint="eastAsia"/>
          <w:kern w:val="0"/>
          <w:szCs w:val="21"/>
        </w:rPr>
        <w:t>」、「</w:t>
      </w:r>
      <w:r w:rsidR="00A21913" w:rsidRPr="00D55D9E">
        <w:rPr>
          <w:rFonts w:ascii="ＭＳ Ｐゴシック" w:eastAsia="ＭＳ Ｐゴシック" w:hAnsi="ＭＳ Ｐゴシック" w:cs="ＭＳ Ｐゴシック"/>
          <w:kern w:val="0"/>
          <w:szCs w:val="21"/>
        </w:rPr>
        <w:t>DIABOLIK LOVERS</w:t>
      </w:r>
      <w:r>
        <w:rPr>
          <w:rFonts w:ascii="ＭＳ Ｐゴシック" w:eastAsia="ＭＳ Ｐゴシック" w:hAnsi="ＭＳ Ｐゴシック" w:cs="ＭＳ Ｐゴシック" w:hint="eastAsia"/>
          <w:kern w:val="0"/>
          <w:szCs w:val="21"/>
        </w:rPr>
        <w:t>」、など「オトメイト」人気ゲームタイトルから</w:t>
      </w:r>
      <w:r w:rsidR="00447156">
        <w:rPr>
          <w:rFonts w:ascii="ＭＳ Ｐゴシック" w:eastAsia="ＭＳ Ｐゴシック" w:hAnsi="ＭＳ Ｐゴシック" w:cs="ＭＳ Ｐゴシック" w:hint="eastAsia"/>
          <w:kern w:val="0"/>
          <w:szCs w:val="21"/>
        </w:rPr>
        <w:t>1000</w:t>
      </w:r>
      <w:r>
        <w:rPr>
          <w:rFonts w:ascii="ＭＳ Ｐゴシック" w:eastAsia="ＭＳ Ｐゴシック" w:hAnsi="ＭＳ Ｐゴシック" w:cs="ＭＳ Ｐゴシック" w:hint="eastAsia"/>
          <w:kern w:val="0"/>
          <w:szCs w:val="21"/>
        </w:rPr>
        <w:t>キャラクター以上が参加する女性向けモバイルカードRPG「セフィロト～時の世界樹～」</w:t>
      </w:r>
      <w:r w:rsidR="00490F8B" w:rsidRPr="00490F8B">
        <w:rPr>
          <w:rFonts w:ascii="ＭＳ Ｐゴシック" w:eastAsia="ＭＳ Ｐゴシック" w:hAnsi="ＭＳ Ｐゴシック" w:cs="ＭＳ Ｐゴシック" w:hint="eastAsia"/>
          <w:kern w:val="0"/>
          <w:szCs w:val="21"/>
        </w:rPr>
        <w:t>は、</w:t>
      </w:r>
      <w:r w:rsidR="00447156">
        <w:rPr>
          <w:rFonts w:ascii="ＭＳ Ｐゴシック" w:eastAsia="ＭＳ Ｐゴシック" w:hAnsi="ＭＳ Ｐゴシック" w:cs="ＭＳ Ｐゴシック" w:hint="eastAsia"/>
          <w:kern w:val="0"/>
          <w:szCs w:val="21"/>
        </w:rPr>
        <w:t>Facebook にてプレイできる「インスタントゲーム版」を</w:t>
      </w:r>
      <w:r w:rsidR="006C56E2">
        <w:rPr>
          <w:rFonts w:ascii="ＭＳ Ｐゴシック" w:eastAsia="ＭＳ Ｐゴシック" w:hAnsi="ＭＳ Ｐゴシック" w:cs="ＭＳ Ｐゴシック" w:hint="eastAsia"/>
          <w:kern w:val="0"/>
          <w:szCs w:val="21"/>
        </w:rPr>
        <w:t>2018年7月27日に</w:t>
      </w:r>
      <w:r w:rsidR="00447156">
        <w:rPr>
          <w:rFonts w:ascii="ＭＳ Ｐゴシック" w:eastAsia="ＭＳ Ｐゴシック" w:hAnsi="ＭＳ Ｐゴシック" w:cs="ＭＳ Ｐゴシック" w:hint="eastAsia"/>
          <w:kern w:val="0"/>
          <w:szCs w:val="21"/>
        </w:rPr>
        <w:t>リリースしました。</w:t>
      </w:r>
      <w:bookmarkStart w:id="0" w:name="_GoBack"/>
      <w:bookmarkEnd w:id="0"/>
    </w:p>
    <w:p w:rsidR="00956044" w:rsidRDefault="00227C80" w:rsidP="00956044">
      <w:pPr>
        <w:ind w:firstLineChars="100" w:firstLine="210"/>
        <w:jc w:val="center"/>
        <w:rPr>
          <w:rFonts w:ascii="ＭＳ Ｐゴシック" w:eastAsia="ＭＳ Ｐゴシック" w:hAnsi="ＭＳ Ｐゴシック" w:cs="ＭＳ Ｐゴシック"/>
          <w:kern w:val="0"/>
          <w:szCs w:val="21"/>
        </w:rPr>
      </w:pPr>
      <w:r>
        <w:rPr>
          <w:rFonts w:ascii="ＭＳ Ｐゴシック" w:eastAsia="ＭＳ Ｐゴシック" w:hAnsi="ＭＳ Ｐゴシック" w:cs="ＭＳ Ｐゴシック"/>
          <w:noProof/>
          <w:kern w:val="0"/>
          <w:szCs w:val="21"/>
        </w:rPr>
        <w:drawing>
          <wp:inline distT="0" distB="0" distL="0" distR="0">
            <wp:extent cx="5390515" cy="5390515"/>
            <wp:effectExtent l="0" t="0" r="0" b="0"/>
            <wp:docPr id="4" name="図 4" descr="C:\work\セフィロト\プレスリリース関連\20180720_プレスリリース(FB)\img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セフィロト\プレスリリース関連\20180720_プレスリリース(FB)\img_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0515" cy="5390515"/>
                    </a:xfrm>
                    <a:prstGeom prst="rect">
                      <a:avLst/>
                    </a:prstGeom>
                    <a:noFill/>
                    <a:ln>
                      <a:noFill/>
                    </a:ln>
                  </pic:spPr>
                </pic:pic>
              </a:graphicData>
            </a:graphic>
          </wp:inline>
        </w:drawing>
      </w:r>
    </w:p>
    <w:p w:rsidR="007D2D74" w:rsidRDefault="007D2D74" w:rsidP="008406AB">
      <w:pPr>
        <w:jc w:val="center"/>
        <w:rPr>
          <w:rFonts w:ascii="ＭＳ Ｐゴシック" w:eastAsia="ＭＳ Ｐゴシック" w:hAnsi="ＭＳ Ｐゴシック" w:cs="ＭＳ Ｐゴシック"/>
          <w:kern w:val="0"/>
          <w:szCs w:val="21"/>
        </w:rPr>
      </w:pPr>
    </w:p>
    <w:p w:rsidR="008406AB" w:rsidRPr="007D2D74" w:rsidRDefault="008406AB" w:rsidP="008406AB">
      <w:pPr>
        <w:jc w:val="center"/>
        <w:rPr>
          <w:rFonts w:ascii="ＭＳ Ｐゴシック" w:eastAsia="ＭＳ Ｐゴシック" w:hAnsi="ＭＳ Ｐゴシック" w:cs="ＭＳ Ｐゴシック"/>
          <w:kern w:val="0"/>
          <w:szCs w:val="21"/>
        </w:rPr>
      </w:pPr>
    </w:p>
    <w:p w:rsidR="008B7A2F" w:rsidRDefault="008B7A2F" w:rsidP="008B7A2F">
      <w:pPr>
        <w:jc w:val="center"/>
        <w:rPr>
          <w:rFonts w:ascii="ＭＳ Ｐゴシック" w:eastAsia="ＭＳ Ｐゴシック" w:hAnsi="ＭＳ Ｐゴシック" w:cs="ＭＳ Ｐゴシック"/>
          <w:b/>
          <w:kern w:val="0"/>
          <w:szCs w:val="21"/>
        </w:rPr>
      </w:pPr>
      <w:r w:rsidRPr="00FF1F42">
        <w:rPr>
          <w:rFonts w:ascii="ＭＳ Ｐゴシック" w:eastAsia="ＭＳ Ｐゴシック" w:hAnsi="ＭＳ Ｐゴシック" w:cs="ＭＳ Ｐゴシック" w:hint="eastAsia"/>
          <w:b/>
          <w:kern w:val="0"/>
          <w:szCs w:val="21"/>
        </w:rPr>
        <w:t>【</w:t>
      </w:r>
      <w:r>
        <w:rPr>
          <w:rFonts w:ascii="Tahoma" w:hAnsi="Tahoma" w:cs="Tahoma" w:hint="eastAsia"/>
          <w:b/>
          <w:color w:val="404040"/>
          <w:szCs w:val="21"/>
        </w:rPr>
        <w:t>「セフィロト～時の世界樹～」とは</w:t>
      </w:r>
      <w:r w:rsidRPr="00FF1F42">
        <w:rPr>
          <w:rFonts w:ascii="ＭＳ Ｐゴシック" w:eastAsia="ＭＳ Ｐゴシック" w:hAnsi="ＭＳ Ｐゴシック" w:cs="ＭＳ Ｐゴシック" w:hint="eastAsia"/>
          <w:b/>
          <w:kern w:val="0"/>
          <w:szCs w:val="21"/>
        </w:rPr>
        <w:t>】</w:t>
      </w:r>
    </w:p>
    <w:p w:rsidR="008B7A2F" w:rsidRPr="008B7A2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いくつもの時をかけ、魔神らから世界を護る～</w:t>
      </w:r>
    </w:p>
    <w:p w:rsidR="008B7A2F" w:rsidRPr="008B7A2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仲間との絆と8,000種類をこえる美麗カードで世界を護る、女性向け</w:t>
      </w:r>
      <w:r w:rsidR="0043080C">
        <w:rPr>
          <w:rFonts w:ascii="ＭＳ Ｐゴシック" w:eastAsia="ＭＳ Ｐゴシック" w:hAnsi="ＭＳ Ｐゴシック" w:cs="ＭＳ ゴシック" w:hint="eastAsia"/>
          <w:kern w:val="0"/>
          <w:szCs w:val="21"/>
        </w:rPr>
        <w:t>コレクション</w:t>
      </w:r>
      <w:r w:rsidRPr="008B7A2F">
        <w:rPr>
          <w:rFonts w:ascii="ＭＳ Ｐゴシック" w:eastAsia="ＭＳ Ｐゴシック" w:hAnsi="ＭＳ Ｐゴシック" w:cs="ＭＳ ゴシック" w:hint="eastAsia"/>
          <w:kern w:val="0"/>
          <w:szCs w:val="21"/>
        </w:rPr>
        <w:t>カードRPGです。</w:t>
      </w:r>
    </w:p>
    <w:p w:rsidR="008B7A2F" w:rsidRPr="008B7A2F" w:rsidRDefault="0043080C" w:rsidP="008B7A2F">
      <w:pPr>
        <w:jc w:val="left"/>
        <w:rPr>
          <w:rFonts w:ascii="ＭＳ Ｐゴシック" w:eastAsia="ＭＳ Ｐゴシック" w:hAnsi="ＭＳ Ｐゴシック" w:cs="ＭＳ ゴシック"/>
          <w:kern w:val="0"/>
          <w:szCs w:val="21"/>
        </w:rPr>
      </w:pPr>
      <w:r>
        <w:rPr>
          <w:rFonts w:ascii="ＭＳ Ｐゴシック" w:eastAsia="ＭＳ Ｐゴシック" w:hAnsi="ＭＳ Ｐゴシック" w:cs="ＭＳ ゴシック" w:hint="eastAsia"/>
          <w:kern w:val="0"/>
          <w:szCs w:val="21"/>
        </w:rPr>
        <w:t>『薄桜鬼』をはじめ、『</w:t>
      </w:r>
      <w:r w:rsidR="008B7A2F" w:rsidRPr="008B7A2F">
        <w:rPr>
          <w:rFonts w:ascii="ＭＳ Ｐゴシック" w:eastAsia="ＭＳ Ｐゴシック" w:hAnsi="ＭＳ Ｐゴシック" w:cs="ＭＳ ゴシック" w:hint="eastAsia"/>
          <w:kern w:val="0"/>
          <w:szCs w:val="21"/>
        </w:rPr>
        <w:t>AMNESIA</w:t>
      </w:r>
      <w:r>
        <w:rPr>
          <w:rFonts w:ascii="ＭＳ Ｐゴシック" w:eastAsia="ＭＳ Ｐゴシック" w:hAnsi="ＭＳ Ｐゴシック" w:cs="ＭＳ ゴシック" w:hint="eastAsia"/>
          <w:kern w:val="0"/>
          <w:szCs w:val="21"/>
        </w:rPr>
        <w:t>』、『</w:t>
      </w:r>
      <w:r w:rsidR="008B7A2F" w:rsidRPr="008B7A2F">
        <w:rPr>
          <w:rFonts w:ascii="ＭＳ Ｐゴシック" w:eastAsia="ＭＳ Ｐゴシック" w:hAnsi="ＭＳ Ｐゴシック" w:cs="ＭＳ ゴシック" w:hint="eastAsia"/>
          <w:kern w:val="0"/>
          <w:szCs w:val="21"/>
        </w:rPr>
        <w:t>DIABOLIK LOVERS</w:t>
      </w:r>
      <w:r>
        <w:rPr>
          <w:rFonts w:ascii="ＭＳ Ｐゴシック" w:eastAsia="ＭＳ Ｐゴシック" w:hAnsi="ＭＳ Ｐゴシック" w:cs="ＭＳ ゴシック" w:hint="eastAsia"/>
          <w:kern w:val="0"/>
          <w:szCs w:val="21"/>
        </w:rPr>
        <w:t>』、『</w:t>
      </w:r>
      <w:r w:rsidR="008B7A2F" w:rsidRPr="008B7A2F">
        <w:rPr>
          <w:rFonts w:ascii="ＭＳ Ｐゴシック" w:eastAsia="ＭＳ Ｐゴシック" w:hAnsi="ＭＳ Ｐゴシック" w:cs="ＭＳ ゴシック" w:hint="eastAsia"/>
          <w:kern w:val="0"/>
          <w:szCs w:val="21"/>
        </w:rPr>
        <w:t xml:space="preserve">Code：Realize </w:t>
      </w:r>
      <w:r>
        <w:rPr>
          <w:rFonts w:ascii="ＭＳ Ｐゴシック" w:eastAsia="ＭＳ Ｐゴシック" w:hAnsi="ＭＳ Ｐゴシック" w:cs="ＭＳ ゴシック" w:hint="eastAsia"/>
          <w:kern w:val="0"/>
          <w:szCs w:val="21"/>
        </w:rPr>
        <w:t>～創世の姫君～』、『</w:t>
      </w:r>
      <w:r w:rsidR="008B7A2F" w:rsidRPr="008B7A2F">
        <w:rPr>
          <w:rFonts w:ascii="ＭＳ Ｐゴシック" w:eastAsia="ＭＳ Ｐゴシック" w:hAnsi="ＭＳ Ｐゴシック" w:cs="ＭＳ ゴシック" w:hint="eastAsia"/>
          <w:kern w:val="0"/>
          <w:szCs w:val="21"/>
        </w:rPr>
        <w:t>Collar×Malice</w:t>
      </w:r>
      <w:r>
        <w:rPr>
          <w:rFonts w:ascii="ＭＳ Ｐゴシック" w:eastAsia="ＭＳ Ｐゴシック" w:hAnsi="ＭＳ Ｐゴシック" w:cs="ＭＳ ゴシック" w:hint="eastAsia"/>
          <w:kern w:val="0"/>
          <w:szCs w:val="21"/>
        </w:rPr>
        <w:t>』、『</w:t>
      </w:r>
      <w:r w:rsidR="008B7A2F" w:rsidRPr="008B7A2F">
        <w:rPr>
          <w:rFonts w:ascii="ＭＳ Ｐゴシック" w:eastAsia="ＭＳ Ｐゴシック" w:hAnsi="ＭＳ Ｐゴシック" w:cs="ＭＳ ゴシック" w:hint="eastAsia"/>
          <w:kern w:val="0"/>
          <w:szCs w:val="21"/>
        </w:rPr>
        <w:t xml:space="preserve">ニル・アドミラリの天秤 </w:t>
      </w:r>
      <w:r>
        <w:rPr>
          <w:rFonts w:ascii="ＭＳ Ｐゴシック" w:eastAsia="ＭＳ Ｐゴシック" w:hAnsi="ＭＳ Ｐゴシック" w:cs="ＭＳ ゴシック" w:hint="eastAsia"/>
          <w:kern w:val="0"/>
          <w:szCs w:val="21"/>
        </w:rPr>
        <w:t>帝都幻惑綺譚』</w:t>
      </w:r>
      <w:r w:rsidR="008B7A2F" w:rsidRPr="008B7A2F">
        <w:rPr>
          <w:rFonts w:ascii="ＭＳ Ｐゴシック" w:eastAsia="ＭＳ Ｐゴシック" w:hAnsi="ＭＳ Ｐゴシック" w:cs="ＭＳ ゴシック" w:hint="eastAsia"/>
          <w:kern w:val="0"/>
          <w:szCs w:val="21"/>
        </w:rPr>
        <w:t>など女性向け人気ゲームタイトルから1,000キャラクター以上が参加しております。</w:t>
      </w:r>
    </w:p>
    <w:p w:rsidR="008B7A2F" w:rsidRPr="008B7A2F" w:rsidRDefault="008B7A2F" w:rsidP="008B7A2F">
      <w:pPr>
        <w:jc w:val="left"/>
        <w:rPr>
          <w:rFonts w:ascii="ＭＳ Ｐゴシック" w:eastAsia="ＭＳ Ｐゴシック" w:hAnsi="ＭＳ Ｐゴシック" w:cs="ＭＳ ゴシック"/>
          <w:kern w:val="0"/>
          <w:szCs w:val="21"/>
        </w:rPr>
      </w:pPr>
    </w:p>
    <w:p w:rsidR="008B7A2F" w:rsidRPr="008B7A2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現代にいるアナタのもとに現れた“魔神”と、一人の執事（アレッド）</w:t>
      </w:r>
      <w:r>
        <w:rPr>
          <w:rFonts w:ascii="ＭＳ Ｐゴシック" w:eastAsia="ＭＳ Ｐゴシック" w:hAnsi="ＭＳ Ｐゴシック" w:cs="ＭＳ ゴシック" w:hint="eastAsia"/>
          <w:kern w:val="0"/>
          <w:szCs w:val="21"/>
        </w:rPr>
        <w:t>。</w:t>
      </w:r>
    </w:p>
    <w:p w:rsidR="008B7A2F" w:rsidRPr="008B7A2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いくつもの異世界にいる強い魂をもった</w:t>
      </w:r>
      <w:r w:rsidR="0043080C">
        <w:rPr>
          <w:rFonts w:ascii="ＭＳ Ｐゴシック" w:eastAsia="ＭＳ Ｐゴシック" w:hAnsi="ＭＳ Ｐゴシック" w:cs="ＭＳ ゴシック" w:hint="eastAsia"/>
          <w:kern w:val="0"/>
          <w:szCs w:val="21"/>
        </w:rPr>
        <w:t>彼ら</w:t>
      </w:r>
      <w:r w:rsidRPr="008B7A2F">
        <w:rPr>
          <w:rFonts w:ascii="ＭＳ Ｐゴシック" w:eastAsia="ＭＳ Ｐゴシック" w:hAnsi="ＭＳ Ｐゴシック" w:cs="ＭＳ ゴシック" w:hint="eastAsia"/>
          <w:kern w:val="0"/>
          <w:szCs w:val="21"/>
        </w:rPr>
        <w:t>と</w:t>
      </w:r>
      <w:r w:rsidR="0043080C">
        <w:rPr>
          <w:rFonts w:ascii="ＭＳ Ｐゴシック" w:eastAsia="ＭＳ Ｐゴシック" w:hAnsi="ＭＳ Ｐゴシック" w:cs="ＭＳ ゴシック" w:hint="eastAsia"/>
          <w:kern w:val="0"/>
          <w:szCs w:val="21"/>
        </w:rPr>
        <w:t>の出逢い</w:t>
      </w:r>
      <w:r w:rsidRPr="008B7A2F">
        <w:rPr>
          <w:rFonts w:ascii="ＭＳ Ｐゴシック" w:eastAsia="ＭＳ Ｐゴシック" w:hAnsi="ＭＳ Ｐゴシック" w:cs="ＭＳ ゴシック" w:hint="eastAsia"/>
          <w:kern w:val="0"/>
          <w:szCs w:val="21"/>
        </w:rPr>
        <w:t>、</w:t>
      </w:r>
    </w:p>
    <w:p w:rsidR="008B7A2F" w:rsidRPr="008B7A2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魔神に侵されようとする世界を護る、宿命の旅が始まります。</w:t>
      </w:r>
    </w:p>
    <w:p w:rsidR="00BA736F" w:rsidRDefault="008B7A2F" w:rsidP="008B7A2F">
      <w:pPr>
        <w:jc w:val="left"/>
        <w:rPr>
          <w:rFonts w:ascii="ＭＳ Ｐゴシック" w:eastAsia="ＭＳ Ｐゴシック" w:hAnsi="ＭＳ Ｐゴシック" w:cs="ＭＳ ゴシック"/>
          <w:kern w:val="0"/>
          <w:szCs w:val="21"/>
        </w:rPr>
      </w:pPr>
      <w:r w:rsidRPr="008B7A2F">
        <w:rPr>
          <w:rFonts w:ascii="ＭＳ Ｐゴシック" w:eastAsia="ＭＳ Ｐゴシック" w:hAnsi="ＭＳ Ｐゴシック" w:cs="ＭＳ ゴシック" w:hint="eastAsia"/>
          <w:kern w:val="0"/>
          <w:szCs w:val="21"/>
        </w:rPr>
        <w:t>パートナー達の成長だけでなく、フレンドとの協力が討伐成功の鍵を握っています。</w:t>
      </w:r>
    </w:p>
    <w:p w:rsidR="003817E8" w:rsidRDefault="00227C80" w:rsidP="00B80DCD">
      <w:pPr>
        <w:jc w:val="center"/>
        <w:rPr>
          <w:rFonts w:ascii="ＭＳ Ｐゴシック" w:eastAsia="ＭＳ Ｐゴシック" w:hAnsi="ＭＳ Ｐゴシック" w:cs="ＭＳ ゴシック"/>
          <w:kern w:val="0"/>
          <w:szCs w:val="21"/>
        </w:rPr>
      </w:pPr>
      <w:r>
        <w:rPr>
          <w:rFonts w:ascii="ＭＳ Ｐゴシック" w:eastAsia="ＭＳ Ｐゴシック" w:hAnsi="ＭＳ Ｐゴシック" w:cs="ＭＳ ゴシック"/>
          <w:noProof/>
          <w:kern w:val="0"/>
          <w:szCs w:val="21"/>
        </w:rPr>
        <w:lastRenderedPageBreak/>
        <w:drawing>
          <wp:inline distT="0" distB="0" distL="0" distR="0">
            <wp:extent cx="5390515" cy="7570470"/>
            <wp:effectExtent l="0" t="0" r="0" b="0"/>
            <wp:docPr id="6" name="図 6" descr="C:\work\セフィロト\プレスリリース関連\20180720_プレスリリース(FB)\img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セフィロト\プレスリリース関連\20180720_プレスリリース(FB)\img_0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0515" cy="7570470"/>
                    </a:xfrm>
                    <a:prstGeom prst="rect">
                      <a:avLst/>
                    </a:prstGeom>
                    <a:noFill/>
                    <a:ln>
                      <a:noFill/>
                    </a:ln>
                  </pic:spPr>
                </pic:pic>
              </a:graphicData>
            </a:graphic>
          </wp:inline>
        </w:drawing>
      </w:r>
    </w:p>
    <w:p w:rsidR="003817E8" w:rsidRDefault="003817E8" w:rsidP="00B80DCD">
      <w:pPr>
        <w:jc w:val="center"/>
        <w:rPr>
          <w:rFonts w:ascii="ＭＳ Ｐゴシック" w:eastAsia="ＭＳ Ｐゴシック" w:hAnsi="ＭＳ Ｐゴシック" w:cs="ＭＳ ゴシック"/>
          <w:kern w:val="0"/>
          <w:szCs w:val="21"/>
        </w:rPr>
      </w:pPr>
    </w:p>
    <w:p w:rsidR="003817E8" w:rsidRPr="00300787" w:rsidRDefault="003817E8" w:rsidP="00B80DCD">
      <w:pPr>
        <w:jc w:val="center"/>
        <w:rPr>
          <w:rFonts w:ascii="ＭＳ Ｐゴシック" w:eastAsia="ＭＳ Ｐゴシック" w:hAnsi="ＭＳ Ｐゴシック" w:cs="ＭＳ ゴシック"/>
          <w:kern w:val="0"/>
          <w:szCs w:val="21"/>
        </w:rPr>
      </w:pPr>
    </w:p>
    <w:p w:rsidR="00D9652F" w:rsidRDefault="000414F0" w:rsidP="000414F0">
      <w:pPr>
        <w:jc w:val="center"/>
        <w:rPr>
          <w:rFonts w:ascii="ＭＳ Ｐゴシック" w:eastAsia="ＭＳ Ｐゴシック" w:hAnsi="ＭＳ Ｐゴシック" w:cs="ＭＳ Ｐゴシック"/>
          <w:b/>
          <w:kern w:val="0"/>
          <w:szCs w:val="21"/>
        </w:rPr>
      </w:pPr>
      <w:r w:rsidRPr="00FF1F42">
        <w:rPr>
          <w:rFonts w:ascii="ＭＳ Ｐゴシック" w:eastAsia="ＭＳ Ｐゴシック" w:hAnsi="ＭＳ Ｐゴシック" w:cs="ＭＳ Ｐゴシック" w:hint="eastAsia"/>
          <w:b/>
          <w:kern w:val="0"/>
          <w:szCs w:val="21"/>
        </w:rPr>
        <w:t>【</w:t>
      </w:r>
      <w:r w:rsidR="00F64121">
        <w:rPr>
          <w:rFonts w:ascii="ＭＳ Ｐゴシック" w:eastAsia="ＭＳ Ｐゴシック" w:hAnsi="ＭＳ Ｐゴシック" w:cs="ＭＳ Ｐゴシック" w:hint="eastAsia"/>
          <w:b/>
          <w:kern w:val="0"/>
          <w:szCs w:val="21"/>
        </w:rPr>
        <w:t>インスタントゲーム版の特徴</w:t>
      </w:r>
      <w:r w:rsidRPr="00FF1F42">
        <w:rPr>
          <w:rFonts w:ascii="ＭＳ Ｐゴシック" w:eastAsia="ＭＳ Ｐゴシック" w:hAnsi="ＭＳ Ｐゴシック" w:cs="ＭＳ Ｐゴシック" w:hint="eastAsia"/>
          <w:b/>
          <w:kern w:val="0"/>
          <w:szCs w:val="21"/>
        </w:rPr>
        <w:t>】</w:t>
      </w:r>
    </w:p>
    <w:p w:rsidR="00845CA4" w:rsidRDefault="00C00D26" w:rsidP="00767708">
      <w:pPr>
        <w:rPr>
          <w:rFonts w:ascii="ＭＳ Ｐゴシック" w:eastAsia="ＭＳ Ｐゴシック" w:hAnsi="ＭＳ Ｐゴシック" w:cs="ＭＳ Ｐゴシック"/>
          <w:kern w:val="0"/>
          <w:szCs w:val="21"/>
        </w:rPr>
      </w:pPr>
      <w:r>
        <w:rPr>
          <w:rFonts w:ascii="ＭＳ Ｐゴシック" w:eastAsia="ＭＳ Ｐゴシック" w:hAnsi="ＭＳ Ｐゴシック" w:cs="ＭＳ Ｐゴシック" w:hint="eastAsia"/>
          <w:kern w:val="0"/>
          <w:szCs w:val="21"/>
        </w:rPr>
        <w:t>インスタントゲーム版には、「フォーチューンベル」という新機能が追加され</w:t>
      </w:r>
      <w:r w:rsidR="0043080C">
        <w:rPr>
          <w:rFonts w:ascii="ＭＳ Ｐゴシック" w:eastAsia="ＭＳ Ｐゴシック" w:hAnsi="ＭＳ Ｐゴシック" w:cs="ＭＳ Ｐゴシック" w:hint="eastAsia"/>
          <w:kern w:val="0"/>
          <w:szCs w:val="21"/>
        </w:rPr>
        <w:t>ました</w:t>
      </w:r>
      <w:r w:rsidR="00845CA4">
        <w:rPr>
          <w:rFonts w:ascii="ＭＳ Ｐゴシック" w:eastAsia="ＭＳ Ｐゴシック" w:hAnsi="ＭＳ Ｐゴシック" w:cs="ＭＳ Ｐゴシック" w:hint="eastAsia"/>
          <w:kern w:val="0"/>
          <w:szCs w:val="21"/>
        </w:rPr>
        <w:t>。</w:t>
      </w:r>
    </w:p>
    <w:p w:rsidR="00C00D26" w:rsidRDefault="00C00D26" w:rsidP="00767708">
      <w:pPr>
        <w:rPr>
          <w:rFonts w:ascii="ＭＳ Ｐゴシック" w:eastAsia="ＭＳ Ｐゴシック" w:hAnsi="ＭＳ Ｐゴシック" w:cs="ＭＳ Ｐゴシック"/>
          <w:kern w:val="0"/>
          <w:szCs w:val="21"/>
        </w:rPr>
      </w:pPr>
      <w:r>
        <w:rPr>
          <w:rFonts w:ascii="ＭＳ Ｐゴシック" w:eastAsia="ＭＳ Ｐゴシック" w:hAnsi="ＭＳ Ｐゴシック" w:cs="ＭＳ Ｐゴシック" w:hint="eastAsia"/>
          <w:kern w:val="0"/>
          <w:szCs w:val="21"/>
        </w:rPr>
        <w:lastRenderedPageBreak/>
        <w:t>これは、広</w:t>
      </w:r>
      <w:r w:rsidR="0043080C">
        <w:rPr>
          <w:rFonts w:ascii="ＭＳ Ｐゴシック" w:eastAsia="ＭＳ Ｐゴシック" w:hAnsi="ＭＳ Ｐゴシック" w:cs="ＭＳ Ｐゴシック" w:hint="eastAsia"/>
          <w:kern w:val="0"/>
          <w:szCs w:val="21"/>
        </w:rPr>
        <w:t>告動画を視聴することにより引くことのできる無料ガチャとなっています</w:t>
      </w:r>
      <w:r>
        <w:rPr>
          <w:rFonts w:ascii="ＭＳ Ｐゴシック" w:eastAsia="ＭＳ Ｐゴシック" w:hAnsi="ＭＳ Ｐゴシック" w:cs="ＭＳ Ｐゴシック" w:hint="eastAsia"/>
          <w:kern w:val="0"/>
          <w:szCs w:val="21"/>
        </w:rPr>
        <w:t>。</w:t>
      </w:r>
    </w:p>
    <w:p w:rsidR="000A28AA" w:rsidRPr="000A28AA" w:rsidRDefault="000A28AA" w:rsidP="000A28AA">
      <w:pPr>
        <w:rPr>
          <w:rFonts w:ascii="ＭＳ Ｐゴシック" w:eastAsia="ＭＳ Ｐゴシック" w:hAnsi="ＭＳ Ｐゴシック" w:cs="ＭＳ Ｐゴシック"/>
          <w:kern w:val="0"/>
          <w:szCs w:val="21"/>
        </w:rPr>
      </w:pPr>
      <w:r>
        <w:rPr>
          <w:rFonts w:ascii="ＭＳ Ｐゴシック" w:eastAsia="ＭＳ Ｐゴシック" w:hAnsi="ＭＳ Ｐゴシック" w:cs="ＭＳ Ｐゴシック" w:hint="eastAsia"/>
          <w:kern w:val="0"/>
          <w:szCs w:val="21"/>
        </w:rPr>
        <w:t>最大で1日3回まで引くことができ、レアカードや強化用素材、ほかのガチャを引くために必要なジュエルなどを入手することができる。</w:t>
      </w:r>
    </w:p>
    <w:p w:rsidR="000A28AA" w:rsidRDefault="00227C80" w:rsidP="008066FE">
      <w:pPr>
        <w:jc w:val="center"/>
        <w:rPr>
          <w:rFonts w:ascii="ＭＳ Ｐゴシック" w:eastAsia="ＭＳ Ｐゴシック" w:hAnsi="ＭＳ Ｐゴシック" w:cs="ＭＳ Ｐゴシック"/>
          <w:b/>
          <w:kern w:val="0"/>
          <w:szCs w:val="21"/>
        </w:rPr>
      </w:pPr>
      <w:r>
        <w:rPr>
          <w:rFonts w:ascii="ＭＳ Ｐゴシック" w:eastAsia="ＭＳ Ｐゴシック" w:hAnsi="ＭＳ Ｐゴシック" w:cs="ＭＳ Ｐゴシック" w:hint="eastAsia"/>
          <w:b/>
          <w:noProof/>
          <w:kern w:val="0"/>
          <w:szCs w:val="21"/>
        </w:rPr>
        <w:drawing>
          <wp:inline distT="0" distB="0" distL="0" distR="0">
            <wp:extent cx="5390515" cy="4051300"/>
            <wp:effectExtent l="0" t="0" r="0" b="0"/>
            <wp:docPr id="7" name="図 7" descr="C:\work\セフィロト\プレスリリース関連\20180720_プレスリリース(FB)\img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ork\セフィロト\プレスリリース関連\20180720_プレスリリース(FB)\img_0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0515" cy="4051300"/>
                    </a:xfrm>
                    <a:prstGeom prst="rect">
                      <a:avLst/>
                    </a:prstGeom>
                    <a:noFill/>
                    <a:ln>
                      <a:noFill/>
                    </a:ln>
                  </pic:spPr>
                </pic:pic>
              </a:graphicData>
            </a:graphic>
          </wp:inline>
        </w:drawing>
      </w:r>
    </w:p>
    <w:p w:rsidR="000A28AA" w:rsidRDefault="00EA562E" w:rsidP="008066FE">
      <w:pPr>
        <w:jc w:val="center"/>
        <w:rPr>
          <w:rFonts w:ascii="ＭＳ Ｐゴシック" w:eastAsia="ＭＳ Ｐゴシック" w:hAnsi="ＭＳ Ｐゴシック" w:cs="ＭＳ Ｐゴシック"/>
          <w:b/>
          <w:kern w:val="0"/>
          <w:szCs w:val="21"/>
        </w:rPr>
      </w:pPr>
      <w:r>
        <w:rPr>
          <w:rFonts w:ascii="ＭＳ Ｐゴシック" w:eastAsia="ＭＳ Ｐゴシック" w:hAnsi="ＭＳ Ｐゴシック" w:cs="ＭＳ Ｐゴシック" w:hint="eastAsia"/>
          <w:b/>
          <w:kern w:val="0"/>
          <w:szCs w:val="21"/>
        </w:rPr>
        <w:t>※お使いの端末に因っては非対応の場合がございます</w:t>
      </w:r>
    </w:p>
    <w:p w:rsidR="000A28AA" w:rsidRDefault="000A28AA" w:rsidP="008066FE">
      <w:pPr>
        <w:jc w:val="center"/>
        <w:rPr>
          <w:rFonts w:ascii="ＭＳ Ｐゴシック" w:eastAsia="ＭＳ Ｐゴシック" w:hAnsi="ＭＳ Ｐゴシック" w:cs="ＭＳ Ｐゴシック"/>
          <w:b/>
          <w:kern w:val="0"/>
          <w:szCs w:val="21"/>
        </w:rPr>
      </w:pPr>
    </w:p>
    <w:p w:rsidR="00D745F1" w:rsidRPr="00B10C27" w:rsidRDefault="00D745F1" w:rsidP="00D745F1">
      <w:pPr>
        <w:jc w:val="left"/>
        <w:rPr>
          <w:rFonts w:ascii="ＭＳ Ｐゴシック" w:eastAsia="ＭＳ Ｐゴシック" w:hAnsi="ＭＳ Ｐゴシック" w:cs="ＭＳ Ｐゴシック"/>
          <w:kern w:val="0"/>
          <w:sz w:val="20"/>
          <w:szCs w:val="20"/>
        </w:rPr>
      </w:pPr>
    </w:p>
    <w:p w:rsidR="00D745F1" w:rsidRPr="00024124" w:rsidRDefault="00D745F1" w:rsidP="00D745F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b/>
          <w:kern w:val="0"/>
          <w:sz w:val="20"/>
          <w:szCs w:val="20"/>
        </w:rPr>
        <w:t>■セフィロト ～時の世界樹～　公式サイト</w:t>
      </w:r>
    </w:p>
    <w:p w:rsidR="00D745F1" w:rsidRDefault="006C56E2" w:rsidP="00D745F1">
      <w:pPr>
        <w:jc w:val="left"/>
        <w:rPr>
          <w:rStyle w:val="a3"/>
          <w:rFonts w:ascii="ＭＳ Ｐゴシック" w:eastAsia="ＭＳ Ｐゴシック" w:hAnsi="ＭＳ Ｐゴシック"/>
          <w:sz w:val="20"/>
          <w:szCs w:val="20"/>
        </w:rPr>
      </w:pPr>
      <w:hyperlink r:id="rId11" w:history="1">
        <w:r w:rsidR="00D745F1" w:rsidRPr="00024124">
          <w:rPr>
            <w:rStyle w:val="a3"/>
            <w:rFonts w:ascii="ＭＳ Ｐゴシック" w:eastAsia="ＭＳ Ｐゴシック" w:hAnsi="ＭＳ Ｐゴシック"/>
            <w:sz w:val="20"/>
            <w:szCs w:val="20"/>
          </w:rPr>
          <w:t>http://www.otomate.jp/sephirot/</w:t>
        </w:r>
      </w:hyperlink>
    </w:p>
    <w:p w:rsidR="001942D1" w:rsidRPr="00024124" w:rsidRDefault="001942D1" w:rsidP="001942D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b/>
          <w:kern w:val="0"/>
          <w:sz w:val="20"/>
          <w:szCs w:val="20"/>
        </w:rPr>
        <w:t>■</w:t>
      </w:r>
      <w:r>
        <w:rPr>
          <w:rFonts w:ascii="ＭＳ Ｐゴシック" w:eastAsia="ＭＳ Ｐゴシック" w:hAnsi="ＭＳ Ｐゴシック" w:cs="ＭＳ Ｐゴシック" w:hint="eastAsia"/>
          <w:b/>
          <w:kern w:val="0"/>
          <w:sz w:val="20"/>
          <w:szCs w:val="20"/>
        </w:rPr>
        <w:t>インスタントゲーム</w:t>
      </w:r>
    </w:p>
    <w:p w:rsidR="001942D1" w:rsidRPr="001942D1" w:rsidRDefault="00227C80" w:rsidP="00D745F1">
      <w:pPr>
        <w:jc w:val="left"/>
        <w:rPr>
          <w:rFonts w:ascii="ＭＳ Ｐゴシック" w:eastAsia="ＭＳ Ｐゴシック" w:hAnsi="ＭＳ Ｐゴシック" w:cs="ＭＳ Ｐゴシック"/>
          <w:kern w:val="0"/>
          <w:sz w:val="20"/>
          <w:szCs w:val="20"/>
        </w:rPr>
      </w:pPr>
      <w:r w:rsidRPr="00227C80">
        <w:rPr>
          <w:rStyle w:val="a3"/>
          <w:rFonts w:ascii="ＭＳ Ｐゴシック" w:eastAsia="ＭＳ Ｐゴシック" w:hAnsi="ＭＳ Ｐゴシック" w:cs="ＭＳ Ｐゴシック"/>
          <w:kern w:val="0"/>
          <w:sz w:val="20"/>
          <w:szCs w:val="20"/>
        </w:rPr>
        <w:t>https://apps.facebook.com/sephirot-ig</w:t>
      </w:r>
    </w:p>
    <w:p w:rsidR="00D745F1" w:rsidRPr="00024124" w:rsidRDefault="00D745F1" w:rsidP="00D745F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b/>
          <w:kern w:val="0"/>
          <w:sz w:val="20"/>
          <w:szCs w:val="20"/>
        </w:rPr>
        <w:t>■iTunes  / App Store</w:t>
      </w:r>
    </w:p>
    <w:p w:rsidR="00D745F1" w:rsidRPr="00024124" w:rsidRDefault="006C56E2" w:rsidP="00D745F1">
      <w:pPr>
        <w:jc w:val="left"/>
        <w:rPr>
          <w:rFonts w:ascii="ＭＳ Ｐゴシック" w:eastAsia="ＭＳ Ｐゴシック" w:hAnsi="ＭＳ Ｐゴシック" w:cs="ＭＳ Ｐゴシック"/>
          <w:kern w:val="0"/>
          <w:sz w:val="20"/>
          <w:szCs w:val="20"/>
        </w:rPr>
      </w:pPr>
      <w:hyperlink r:id="rId12" w:history="1">
        <w:r w:rsidR="00D745F1" w:rsidRPr="00024124">
          <w:rPr>
            <w:rStyle w:val="a3"/>
            <w:rFonts w:ascii="ＭＳ Ｐゴシック" w:eastAsia="ＭＳ Ｐゴシック" w:hAnsi="ＭＳ Ｐゴシック" w:cs="ＭＳ Ｐゴシック"/>
            <w:kern w:val="0"/>
            <w:sz w:val="20"/>
            <w:szCs w:val="20"/>
          </w:rPr>
          <w:t>https://itunes.apple.com/jp/app/id</w:t>
        </w:r>
        <w:r w:rsidR="00D745F1" w:rsidRPr="00514D66">
          <w:rPr>
            <w:rStyle w:val="a3"/>
            <w:rFonts w:ascii="ＭＳ Ｐゴシック" w:eastAsia="ＭＳ Ｐゴシック" w:hAnsi="ＭＳ Ｐゴシック" w:cs="ＭＳ Ｐゴシック"/>
            <w:kern w:val="0"/>
            <w:sz w:val="20"/>
            <w:szCs w:val="20"/>
          </w:rPr>
          <w:t>1314842945?mt=8</w:t>
        </w:r>
      </w:hyperlink>
    </w:p>
    <w:p w:rsidR="00D745F1" w:rsidRPr="00024124" w:rsidRDefault="00D745F1" w:rsidP="00D745F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b/>
          <w:kern w:val="0"/>
          <w:sz w:val="20"/>
          <w:szCs w:val="20"/>
        </w:rPr>
        <w:t>■Google Play</w:t>
      </w:r>
    </w:p>
    <w:p w:rsidR="00D745F1" w:rsidRPr="00024124" w:rsidRDefault="006C56E2" w:rsidP="00D745F1">
      <w:pPr>
        <w:jc w:val="left"/>
        <w:rPr>
          <w:rFonts w:ascii="ＭＳ Ｐゴシック" w:eastAsia="ＭＳ Ｐゴシック" w:hAnsi="ＭＳ Ｐゴシック"/>
        </w:rPr>
      </w:pPr>
      <w:hyperlink r:id="rId13" w:history="1">
        <w:r w:rsidR="00D745F1" w:rsidRPr="00024124">
          <w:rPr>
            <w:rStyle w:val="a3"/>
            <w:rFonts w:ascii="ＭＳ Ｐゴシック" w:eastAsia="ＭＳ Ｐゴシック" w:hAnsi="ＭＳ Ｐゴシック" w:cs="ＭＳ Ｐゴシック"/>
            <w:kern w:val="0"/>
            <w:sz w:val="20"/>
            <w:szCs w:val="20"/>
          </w:rPr>
          <w:t>https://play.google.com/store/apps/details?id=jp.co.winlight.sephi</w:t>
        </w:r>
      </w:hyperlink>
    </w:p>
    <w:p w:rsidR="00D745F1" w:rsidRPr="00024124" w:rsidRDefault="00D745F1" w:rsidP="00D745F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kern w:val="0"/>
          <w:sz w:val="20"/>
          <w:szCs w:val="20"/>
        </w:rPr>
        <w:t>■</w:t>
      </w:r>
      <w:r w:rsidRPr="00024124">
        <w:rPr>
          <w:rFonts w:ascii="ＭＳ Ｐゴシック" w:eastAsia="ＭＳ Ｐゴシック" w:hAnsi="ＭＳ Ｐゴシック" w:cs="ＭＳ Ｐゴシック" w:hint="eastAsia"/>
          <w:b/>
          <w:kern w:val="0"/>
          <w:sz w:val="20"/>
          <w:szCs w:val="20"/>
        </w:rPr>
        <w:t>ｄゲーム</w:t>
      </w:r>
    </w:p>
    <w:p w:rsidR="00D745F1" w:rsidRDefault="006C56E2" w:rsidP="00D745F1">
      <w:pPr>
        <w:jc w:val="left"/>
        <w:rPr>
          <w:rFonts w:ascii="ＭＳ Ｐゴシック" w:eastAsia="ＭＳ Ｐゴシック" w:hAnsi="ＭＳ Ｐゴシック" w:cs="ＭＳ Ｐゴシック"/>
          <w:kern w:val="0"/>
          <w:sz w:val="20"/>
          <w:szCs w:val="20"/>
        </w:rPr>
      </w:pPr>
      <w:hyperlink r:id="rId14" w:history="1">
        <w:r w:rsidR="00D745F1" w:rsidRPr="00024124">
          <w:rPr>
            <w:rStyle w:val="a3"/>
            <w:rFonts w:ascii="ＭＳ Ｐゴシック" w:eastAsia="ＭＳ Ｐゴシック" w:hAnsi="ＭＳ Ｐゴシック" w:cs="ＭＳ Ｐゴシック"/>
            <w:kern w:val="0"/>
            <w:sz w:val="20"/>
            <w:szCs w:val="20"/>
          </w:rPr>
          <w:t>http://sephirot.dmkt-sp.jp</w:t>
        </w:r>
      </w:hyperlink>
    </w:p>
    <w:p w:rsidR="00D745F1" w:rsidRPr="00024124" w:rsidRDefault="00D745F1" w:rsidP="00D745F1">
      <w:pPr>
        <w:jc w:val="left"/>
        <w:rPr>
          <w:rFonts w:ascii="ＭＳ Ｐゴシック" w:eastAsia="ＭＳ Ｐゴシック" w:hAnsi="ＭＳ Ｐゴシック" w:cs="ＭＳ Ｐゴシック"/>
          <w:b/>
          <w:kern w:val="0"/>
          <w:sz w:val="20"/>
          <w:szCs w:val="20"/>
        </w:rPr>
      </w:pPr>
      <w:r w:rsidRPr="00024124">
        <w:rPr>
          <w:rFonts w:ascii="ＭＳ Ｐゴシック" w:eastAsia="ＭＳ Ｐゴシック" w:hAnsi="ＭＳ Ｐゴシック" w:cs="ＭＳ Ｐゴシック" w:hint="eastAsia"/>
          <w:b/>
          <w:kern w:val="0"/>
          <w:sz w:val="20"/>
          <w:szCs w:val="20"/>
        </w:rPr>
        <w:t>■GREE</w:t>
      </w:r>
    </w:p>
    <w:p w:rsidR="00D745F1" w:rsidRDefault="006C56E2" w:rsidP="00D745F1">
      <w:pPr>
        <w:jc w:val="left"/>
        <w:rPr>
          <w:rStyle w:val="a3"/>
          <w:rFonts w:ascii="ＭＳ Ｐゴシック" w:eastAsia="ＭＳ Ｐゴシック" w:hAnsi="ＭＳ Ｐゴシック" w:cs="ＭＳ Ｐゴシック"/>
          <w:kern w:val="0"/>
          <w:sz w:val="20"/>
          <w:szCs w:val="20"/>
        </w:rPr>
      </w:pPr>
      <w:hyperlink r:id="rId15" w:history="1">
        <w:r w:rsidR="00D745F1" w:rsidRPr="00417BAD">
          <w:rPr>
            <w:rStyle w:val="a3"/>
            <w:rFonts w:ascii="ＭＳ Ｐゴシック" w:eastAsia="ＭＳ Ｐゴシック" w:hAnsi="ＭＳ Ｐゴシック" w:cs="ＭＳ Ｐゴシック"/>
            <w:kern w:val="0"/>
            <w:sz w:val="20"/>
            <w:szCs w:val="20"/>
          </w:rPr>
          <w:t>http://mpf.gree.jp/50578</w:t>
        </w:r>
      </w:hyperlink>
    </w:p>
    <w:p w:rsidR="00D745F1" w:rsidRDefault="00D745F1" w:rsidP="00D745F1">
      <w:pPr>
        <w:jc w:val="left"/>
        <w:rPr>
          <w:rFonts w:ascii="ＭＳ Ｐゴシック" w:eastAsia="ＭＳ Ｐゴシック" w:hAnsi="ＭＳ Ｐゴシック"/>
          <w:b/>
          <w:sz w:val="20"/>
          <w:szCs w:val="20"/>
        </w:rPr>
      </w:pPr>
      <w:r w:rsidRPr="00312683">
        <w:rPr>
          <w:rFonts w:ascii="ＭＳ Ｐゴシック" w:eastAsia="ＭＳ Ｐゴシック" w:hAnsi="ＭＳ Ｐゴシック" w:hint="eastAsia"/>
          <w:sz w:val="20"/>
          <w:szCs w:val="20"/>
        </w:rPr>
        <w:t>■</w:t>
      </w:r>
      <w:r w:rsidRPr="00312683">
        <w:rPr>
          <w:rFonts w:ascii="ＭＳ Ｐゴシック" w:eastAsia="ＭＳ Ｐゴシック" w:hAnsi="ＭＳ Ｐゴシック" w:hint="eastAsia"/>
          <w:b/>
          <w:sz w:val="20"/>
          <w:szCs w:val="20"/>
        </w:rPr>
        <w:t>Amazonアプリストア</w:t>
      </w:r>
    </w:p>
    <w:p w:rsidR="00D745F1" w:rsidRDefault="006C56E2" w:rsidP="00D745F1">
      <w:pPr>
        <w:jc w:val="left"/>
        <w:rPr>
          <w:rFonts w:ascii="ＭＳ Ｐゴシック" w:eastAsia="ＭＳ Ｐゴシック" w:hAnsi="ＭＳ Ｐゴシック"/>
          <w:sz w:val="20"/>
          <w:szCs w:val="20"/>
        </w:rPr>
      </w:pPr>
      <w:hyperlink r:id="rId16" w:history="1">
        <w:r w:rsidR="00D745F1" w:rsidRPr="00C97B8F">
          <w:rPr>
            <w:rStyle w:val="a3"/>
            <w:rFonts w:ascii="ＭＳ Ｐゴシック" w:eastAsia="ＭＳ Ｐゴシック" w:hAnsi="ＭＳ Ｐゴシック" w:cs="ＭＳ Ｐゴシック"/>
            <w:kern w:val="0"/>
            <w:sz w:val="20"/>
            <w:szCs w:val="20"/>
          </w:rPr>
          <w:t>http</w:t>
        </w:r>
        <w:r w:rsidR="00D745F1" w:rsidRPr="00C97B8F">
          <w:rPr>
            <w:rStyle w:val="a3"/>
            <w:rFonts w:ascii="ＭＳ Ｐゴシック" w:eastAsia="ＭＳ Ｐゴシック" w:hAnsi="ＭＳ Ｐゴシック" w:cs="ＭＳ Ｐゴシック" w:hint="eastAsia"/>
            <w:kern w:val="0"/>
            <w:sz w:val="20"/>
            <w:szCs w:val="20"/>
          </w:rPr>
          <w:t>s</w:t>
        </w:r>
        <w:r w:rsidR="00D745F1" w:rsidRPr="00C97B8F">
          <w:rPr>
            <w:rStyle w:val="a3"/>
            <w:rFonts w:ascii="ＭＳ Ｐゴシック" w:eastAsia="ＭＳ Ｐゴシック" w:hAnsi="ＭＳ Ｐゴシック" w:cs="ＭＳ Ｐゴシック"/>
            <w:kern w:val="0"/>
            <w:sz w:val="20"/>
            <w:szCs w:val="20"/>
          </w:rPr>
          <w:t>://www.amazon.co.jp/dp/B01N460OIY</w:t>
        </w:r>
      </w:hyperlink>
    </w:p>
    <w:p w:rsidR="00D745F1" w:rsidRPr="009907E3" w:rsidRDefault="00D745F1" w:rsidP="00D745F1">
      <w:pPr>
        <w:jc w:val="left"/>
        <w:rPr>
          <w:rFonts w:ascii="ＭＳ Ｐゴシック" w:eastAsia="ＭＳ Ｐゴシック" w:hAnsi="ＭＳ Ｐゴシック"/>
          <w:b/>
          <w:sz w:val="20"/>
          <w:szCs w:val="20"/>
        </w:rPr>
      </w:pPr>
      <w:r w:rsidRPr="009907E3">
        <w:rPr>
          <w:rFonts w:ascii="ＭＳ Ｐゴシック" w:eastAsia="ＭＳ Ｐゴシック" w:hAnsi="ＭＳ Ｐゴシック" w:hint="eastAsia"/>
          <w:b/>
          <w:sz w:val="20"/>
          <w:szCs w:val="20"/>
        </w:rPr>
        <w:lastRenderedPageBreak/>
        <w:t>■オトメイト</w:t>
      </w:r>
    </w:p>
    <w:p w:rsidR="00D745F1" w:rsidRDefault="006C56E2" w:rsidP="00D745F1">
      <w:pPr>
        <w:jc w:val="left"/>
        <w:rPr>
          <w:rFonts w:ascii="ＭＳ Ｐゴシック" w:eastAsia="ＭＳ Ｐゴシック" w:hAnsi="ＭＳ Ｐゴシック"/>
          <w:sz w:val="20"/>
          <w:szCs w:val="20"/>
        </w:rPr>
      </w:pPr>
      <w:hyperlink r:id="rId17" w:history="1">
        <w:r w:rsidR="00D745F1" w:rsidRPr="00B26D32">
          <w:rPr>
            <w:rStyle w:val="a3"/>
            <w:rFonts w:ascii="ＭＳ Ｐゴシック" w:eastAsia="ＭＳ Ｐゴシック" w:hAnsi="ＭＳ Ｐゴシック"/>
            <w:sz w:val="20"/>
            <w:szCs w:val="20"/>
          </w:rPr>
          <w:t>http://www.otomate.jp/</w:t>
        </w:r>
      </w:hyperlink>
    </w:p>
    <w:p w:rsidR="00D745F1" w:rsidRPr="0027117C" w:rsidRDefault="00D745F1" w:rsidP="00D745F1">
      <w:pPr>
        <w:jc w:val="left"/>
        <w:rPr>
          <w:rFonts w:ascii="ＭＳ Ｐゴシック" w:eastAsia="ＭＳ Ｐゴシック" w:hAnsi="ＭＳ Ｐゴシック"/>
          <w:sz w:val="20"/>
          <w:szCs w:val="20"/>
        </w:rPr>
      </w:pPr>
    </w:p>
    <w:p w:rsidR="00D745F1" w:rsidRPr="009907E3" w:rsidRDefault="00D745F1" w:rsidP="00D745F1">
      <w:pPr>
        <w:jc w:val="left"/>
        <w:rPr>
          <w:rFonts w:ascii="ＭＳ Ｐゴシック" w:eastAsia="ＭＳ Ｐゴシック" w:hAnsi="ＭＳ Ｐゴシック" w:cs="ＭＳ Ｐゴシック"/>
          <w:b/>
          <w:kern w:val="0"/>
          <w:sz w:val="20"/>
          <w:szCs w:val="20"/>
        </w:rPr>
      </w:pPr>
      <w:r w:rsidRPr="009907E3">
        <w:rPr>
          <w:rFonts w:ascii="ＭＳ Ｐゴシック" w:eastAsia="ＭＳ Ｐゴシック" w:hAnsi="ＭＳ Ｐゴシック" w:cs="ＭＳ Ｐゴシック" w:hint="eastAsia"/>
          <w:b/>
          <w:kern w:val="0"/>
          <w:sz w:val="20"/>
          <w:szCs w:val="20"/>
        </w:rPr>
        <w:t>■コピーライト</w:t>
      </w:r>
    </w:p>
    <w:p w:rsidR="00D745F1" w:rsidRDefault="00D745F1" w:rsidP="00D745F1">
      <w:pPr>
        <w:jc w:val="left"/>
        <w:rPr>
          <w:rFonts w:ascii="ＭＳ Ｐゴシック" w:eastAsia="ＭＳ Ｐゴシック" w:hAnsi="ＭＳ Ｐゴシック" w:cs="ＭＳ Ｐゴシック"/>
          <w:kern w:val="0"/>
          <w:sz w:val="20"/>
          <w:szCs w:val="20"/>
        </w:rPr>
      </w:pPr>
      <w:r w:rsidRPr="0077006F">
        <w:rPr>
          <w:rFonts w:ascii="ＭＳ Ｐゴシック" w:eastAsia="ＭＳ Ｐゴシック" w:hAnsi="ＭＳ Ｐゴシック" w:cs="ＭＳ Ｐゴシック"/>
          <w:kern w:val="0"/>
          <w:sz w:val="20"/>
          <w:szCs w:val="20"/>
        </w:rPr>
        <w:t>(c)IDEA FACTORY/DESIGN FACTORY (c)IDEA FACTORY</w:t>
      </w:r>
    </w:p>
    <w:p w:rsidR="00D745F1" w:rsidRPr="00157F33" w:rsidRDefault="00D745F1" w:rsidP="00D745F1">
      <w:pPr>
        <w:jc w:val="left"/>
        <w:rPr>
          <w:rFonts w:ascii="ＭＳ Ｐゴシック" w:eastAsia="ＭＳ Ｐゴシック" w:hAnsi="ＭＳ Ｐゴシック" w:cs="ＭＳ Ｐゴシック"/>
          <w:kern w:val="0"/>
          <w:sz w:val="20"/>
          <w:szCs w:val="20"/>
        </w:rPr>
      </w:pPr>
    </w:p>
    <w:p w:rsidR="00D745F1" w:rsidRPr="00B070E3" w:rsidRDefault="00D745F1" w:rsidP="00D745F1">
      <w:pPr>
        <w:widowControl/>
        <w:rPr>
          <w:rFonts w:ascii="ＭＳ Ｐゴシック" w:eastAsia="ＭＳ Ｐゴシック" w:hAnsi="ＭＳ Ｐゴシック" w:cs="ＭＳ Ｐゴシック"/>
          <w:kern w:val="0"/>
          <w:sz w:val="20"/>
          <w:szCs w:val="20"/>
        </w:rPr>
      </w:pPr>
      <w:r w:rsidRPr="00B070E3">
        <w:rPr>
          <w:rFonts w:ascii="ＭＳ Ｐゴシック" w:eastAsia="ＭＳ Ｐゴシック" w:hAnsi="ＭＳ Ｐゴシック" w:cs="ＭＳ Ｐゴシック" w:hint="eastAsia"/>
          <w:b/>
          <w:bCs/>
          <w:kern w:val="0"/>
          <w:sz w:val="20"/>
          <w:szCs w:val="20"/>
        </w:rPr>
        <w:t>■運営企業</w:t>
      </w:r>
    </w:p>
    <w:p w:rsidR="00D745F1" w:rsidRPr="00B070E3" w:rsidRDefault="00D745F1" w:rsidP="00D745F1">
      <w:pPr>
        <w:rPr>
          <w:rFonts w:ascii="ＭＳ Ｐゴシック" w:eastAsia="ＭＳ Ｐゴシック" w:hAnsi="ＭＳ Ｐゴシック" w:cs="ＭＳ Ｐゴシック"/>
          <w:kern w:val="0"/>
          <w:sz w:val="20"/>
          <w:szCs w:val="20"/>
        </w:rPr>
      </w:pPr>
      <w:r w:rsidRPr="00B070E3">
        <w:rPr>
          <w:rFonts w:ascii="ＭＳ Ｐゴシック" w:eastAsia="ＭＳ Ｐゴシック" w:hAnsi="ＭＳ Ｐゴシック" w:cs="ＭＳ Ｐゴシック" w:hint="eastAsia"/>
          <w:kern w:val="0"/>
          <w:sz w:val="20"/>
          <w:szCs w:val="20"/>
        </w:rPr>
        <w:t>株式会社ウインライト</w:t>
      </w:r>
      <w:r>
        <w:rPr>
          <w:rFonts w:ascii="ＭＳ Ｐゴシック" w:eastAsia="ＭＳ Ｐゴシック" w:hAnsi="ＭＳ Ｐゴシック" w:cs="ＭＳ Ｐゴシック" w:hint="eastAsia"/>
          <w:kern w:val="0"/>
          <w:sz w:val="20"/>
          <w:szCs w:val="20"/>
        </w:rPr>
        <w:t xml:space="preserve"> / 株式会社エイアンドジー</w:t>
      </w:r>
    </w:p>
    <w:p w:rsidR="00452E57" w:rsidRPr="00D745F1" w:rsidRDefault="006C56E2" w:rsidP="00D745F1">
      <w:pPr>
        <w:rPr>
          <w:rFonts w:ascii="ＭＳ Ｐゴシック" w:eastAsia="ＭＳ Ｐゴシック" w:hAnsi="ＭＳ Ｐゴシック"/>
        </w:rPr>
      </w:pPr>
      <w:hyperlink r:id="rId18" w:history="1">
        <w:r w:rsidR="00D745F1" w:rsidRPr="00B070E3">
          <w:rPr>
            <w:rStyle w:val="a3"/>
            <w:rFonts w:ascii="ＭＳ Ｐゴシック" w:eastAsia="ＭＳ Ｐゴシック" w:hAnsi="ＭＳ Ｐゴシック"/>
            <w:sz w:val="20"/>
            <w:szCs w:val="20"/>
          </w:rPr>
          <w:t>http://www.winlight.co.jp/</w:t>
        </w:r>
      </w:hyperlink>
    </w:p>
    <w:sectPr w:rsidR="00452E57" w:rsidRPr="00D745F1" w:rsidSect="00EB5D00">
      <w:pgSz w:w="11906" w:h="16838" w:code="9"/>
      <w:pgMar w:top="1701" w:right="1701" w:bottom="1418"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2EC3" w:rsidRDefault="005D2EC3" w:rsidP="00AF6822">
      <w:r>
        <w:separator/>
      </w:r>
    </w:p>
  </w:endnote>
  <w:endnote w:type="continuationSeparator" w:id="0">
    <w:p w:rsidR="005D2EC3" w:rsidRDefault="005D2EC3" w:rsidP="00AF6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ＭＳ Ｐゴシック">
    <w:panose1 w:val="020B0600070205080204"/>
    <w:charset w:val="80"/>
    <w:family w:val="moder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2EC3" w:rsidRDefault="005D2EC3" w:rsidP="00AF6822">
      <w:r>
        <w:separator/>
      </w:r>
    </w:p>
  </w:footnote>
  <w:footnote w:type="continuationSeparator" w:id="0">
    <w:p w:rsidR="005D2EC3" w:rsidRDefault="005D2EC3" w:rsidP="00AF68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F908B2"/>
    <w:multiLevelType w:val="hybridMultilevel"/>
    <w:tmpl w:val="5AA84BC4"/>
    <w:lvl w:ilvl="0" w:tplc="F3FA87B2">
      <w:numFmt w:val="bullet"/>
      <w:lvlText w:val="・"/>
      <w:lvlJc w:val="left"/>
      <w:pPr>
        <w:ind w:left="781" w:hanging="360"/>
      </w:pPr>
      <w:rPr>
        <w:rFonts w:ascii="ＭＳ Ｐゴシック" w:eastAsia="ＭＳ Ｐゴシック" w:hAnsi="ＭＳ Ｐゴシック" w:cs="ＭＳ Ｐゴシック" w:hint="eastAsia"/>
        <w:b/>
      </w:rPr>
    </w:lvl>
    <w:lvl w:ilvl="1" w:tplc="0409000B" w:tentative="1">
      <w:start w:val="1"/>
      <w:numFmt w:val="bullet"/>
      <w:lvlText w:val=""/>
      <w:lvlJc w:val="left"/>
      <w:pPr>
        <w:ind w:left="1261" w:hanging="420"/>
      </w:pPr>
      <w:rPr>
        <w:rFonts w:ascii="Wingdings" w:hAnsi="Wingdings" w:hint="default"/>
      </w:rPr>
    </w:lvl>
    <w:lvl w:ilvl="2" w:tplc="0409000D"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B" w:tentative="1">
      <w:start w:val="1"/>
      <w:numFmt w:val="bullet"/>
      <w:lvlText w:val=""/>
      <w:lvlJc w:val="left"/>
      <w:pPr>
        <w:ind w:left="2521" w:hanging="420"/>
      </w:pPr>
      <w:rPr>
        <w:rFonts w:ascii="Wingdings" w:hAnsi="Wingdings" w:hint="default"/>
      </w:rPr>
    </w:lvl>
    <w:lvl w:ilvl="5" w:tplc="0409000D"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B" w:tentative="1">
      <w:start w:val="1"/>
      <w:numFmt w:val="bullet"/>
      <w:lvlText w:val=""/>
      <w:lvlJc w:val="left"/>
      <w:pPr>
        <w:ind w:left="3781" w:hanging="420"/>
      </w:pPr>
      <w:rPr>
        <w:rFonts w:ascii="Wingdings" w:hAnsi="Wingdings" w:hint="default"/>
      </w:rPr>
    </w:lvl>
    <w:lvl w:ilvl="8" w:tplc="0409000D" w:tentative="1">
      <w:start w:val="1"/>
      <w:numFmt w:val="bullet"/>
      <w:lvlText w:val=""/>
      <w:lvlJc w:val="left"/>
      <w:pPr>
        <w:ind w:left="4201"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zc0NTAysDQ2s7AwtLRU0lEKTi0uzszPAykwrAUAZGCkTywAAAA="/>
  </w:docVars>
  <w:rsids>
    <w:rsidRoot w:val="006C75D9"/>
    <w:rsid w:val="000045E2"/>
    <w:rsid w:val="000066E0"/>
    <w:rsid w:val="0001004A"/>
    <w:rsid w:val="00012EE4"/>
    <w:rsid w:val="000227D1"/>
    <w:rsid w:val="00024124"/>
    <w:rsid w:val="00024E9D"/>
    <w:rsid w:val="00025F68"/>
    <w:rsid w:val="00027419"/>
    <w:rsid w:val="00034186"/>
    <w:rsid w:val="00037559"/>
    <w:rsid w:val="000414F0"/>
    <w:rsid w:val="00044EA5"/>
    <w:rsid w:val="00046A59"/>
    <w:rsid w:val="00060605"/>
    <w:rsid w:val="00060B7F"/>
    <w:rsid w:val="00075665"/>
    <w:rsid w:val="00083763"/>
    <w:rsid w:val="00085038"/>
    <w:rsid w:val="00086049"/>
    <w:rsid w:val="00092A42"/>
    <w:rsid w:val="000966C2"/>
    <w:rsid w:val="000A0809"/>
    <w:rsid w:val="000A28AA"/>
    <w:rsid w:val="000A4542"/>
    <w:rsid w:val="000A578B"/>
    <w:rsid w:val="000B3297"/>
    <w:rsid w:val="000B7797"/>
    <w:rsid w:val="000C731D"/>
    <w:rsid w:val="000D06B6"/>
    <w:rsid w:val="000D184D"/>
    <w:rsid w:val="000D45F2"/>
    <w:rsid w:val="000D4713"/>
    <w:rsid w:val="000D7C87"/>
    <w:rsid w:val="000E1A4B"/>
    <w:rsid w:val="000E1CE2"/>
    <w:rsid w:val="000E202C"/>
    <w:rsid w:val="000E3504"/>
    <w:rsid w:val="000E4E7D"/>
    <w:rsid w:val="000F391F"/>
    <w:rsid w:val="000F4BC5"/>
    <w:rsid w:val="001064EA"/>
    <w:rsid w:val="001117C9"/>
    <w:rsid w:val="00126C59"/>
    <w:rsid w:val="001279AA"/>
    <w:rsid w:val="00136E7C"/>
    <w:rsid w:val="00140146"/>
    <w:rsid w:val="00143D18"/>
    <w:rsid w:val="001463AE"/>
    <w:rsid w:val="00146E46"/>
    <w:rsid w:val="00151B5A"/>
    <w:rsid w:val="00153533"/>
    <w:rsid w:val="00153FEF"/>
    <w:rsid w:val="00160E92"/>
    <w:rsid w:val="00164AF8"/>
    <w:rsid w:val="00165998"/>
    <w:rsid w:val="00170E2A"/>
    <w:rsid w:val="0017224C"/>
    <w:rsid w:val="001803E4"/>
    <w:rsid w:val="00185C13"/>
    <w:rsid w:val="00186F89"/>
    <w:rsid w:val="001902B3"/>
    <w:rsid w:val="001942D1"/>
    <w:rsid w:val="001A1191"/>
    <w:rsid w:val="001A4BF6"/>
    <w:rsid w:val="001A7203"/>
    <w:rsid w:val="001B17F3"/>
    <w:rsid w:val="001B2854"/>
    <w:rsid w:val="001B5C7B"/>
    <w:rsid w:val="001B7EA0"/>
    <w:rsid w:val="001C35BA"/>
    <w:rsid w:val="001C64CC"/>
    <w:rsid w:val="001D3BF0"/>
    <w:rsid w:val="001D4573"/>
    <w:rsid w:val="001D4D17"/>
    <w:rsid w:val="001E320E"/>
    <w:rsid w:val="001E4E6F"/>
    <w:rsid w:val="001F1D1F"/>
    <w:rsid w:val="001F2E75"/>
    <w:rsid w:val="001F6190"/>
    <w:rsid w:val="0020069A"/>
    <w:rsid w:val="002021DA"/>
    <w:rsid w:val="002065AC"/>
    <w:rsid w:val="002102C5"/>
    <w:rsid w:val="002131F9"/>
    <w:rsid w:val="002175F9"/>
    <w:rsid w:val="00220A86"/>
    <w:rsid w:val="00220D31"/>
    <w:rsid w:val="0022408E"/>
    <w:rsid w:val="00227C80"/>
    <w:rsid w:val="00233C63"/>
    <w:rsid w:val="00234938"/>
    <w:rsid w:val="00235C44"/>
    <w:rsid w:val="002366DD"/>
    <w:rsid w:val="00242E86"/>
    <w:rsid w:val="00245879"/>
    <w:rsid w:val="002464F1"/>
    <w:rsid w:val="00247C2F"/>
    <w:rsid w:val="0025135C"/>
    <w:rsid w:val="00261662"/>
    <w:rsid w:val="002646A1"/>
    <w:rsid w:val="00270423"/>
    <w:rsid w:val="0027117C"/>
    <w:rsid w:val="0027255B"/>
    <w:rsid w:val="0027451C"/>
    <w:rsid w:val="00287D3F"/>
    <w:rsid w:val="002A02B7"/>
    <w:rsid w:val="002A0E14"/>
    <w:rsid w:val="002B2DFD"/>
    <w:rsid w:val="002B4FAC"/>
    <w:rsid w:val="002B6937"/>
    <w:rsid w:val="002C2A88"/>
    <w:rsid w:val="002C55BF"/>
    <w:rsid w:val="002F347D"/>
    <w:rsid w:val="002F36FB"/>
    <w:rsid w:val="002F45CD"/>
    <w:rsid w:val="00300787"/>
    <w:rsid w:val="00303242"/>
    <w:rsid w:val="00303A42"/>
    <w:rsid w:val="00310BEF"/>
    <w:rsid w:val="00314AE2"/>
    <w:rsid w:val="0031728D"/>
    <w:rsid w:val="00321947"/>
    <w:rsid w:val="00321B2D"/>
    <w:rsid w:val="0032224E"/>
    <w:rsid w:val="0032241D"/>
    <w:rsid w:val="00325654"/>
    <w:rsid w:val="00327530"/>
    <w:rsid w:val="00330FDF"/>
    <w:rsid w:val="003362A6"/>
    <w:rsid w:val="00342ED6"/>
    <w:rsid w:val="003502E6"/>
    <w:rsid w:val="00351C45"/>
    <w:rsid w:val="00370542"/>
    <w:rsid w:val="00370ECC"/>
    <w:rsid w:val="00370F72"/>
    <w:rsid w:val="00373E99"/>
    <w:rsid w:val="00375806"/>
    <w:rsid w:val="003815D8"/>
    <w:rsid w:val="003817E8"/>
    <w:rsid w:val="0038236D"/>
    <w:rsid w:val="003845C7"/>
    <w:rsid w:val="00387D82"/>
    <w:rsid w:val="00393399"/>
    <w:rsid w:val="003936DE"/>
    <w:rsid w:val="003A2D1D"/>
    <w:rsid w:val="003A3869"/>
    <w:rsid w:val="003A76BA"/>
    <w:rsid w:val="003B05AD"/>
    <w:rsid w:val="003B4355"/>
    <w:rsid w:val="003B5BDE"/>
    <w:rsid w:val="003D1154"/>
    <w:rsid w:val="003D14DC"/>
    <w:rsid w:val="003D4F23"/>
    <w:rsid w:val="003D7EA0"/>
    <w:rsid w:val="003E2869"/>
    <w:rsid w:val="003F025C"/>
    <w:rsid w:val="003F092D"/>
    <w:rsid w:val="003F0C63"/>
    <w:rsid w:val="003F4BBB"/>
    <w:rsid w:val="00400A11"/>
    <w:rsid w:val="00402E9B"/>
    <w:rsid w:val="00411595"/>
    <w:rsid w:val="004154E4"/>
    <w:rsid w:val="00420945"/>
    <w:rsid w:val="00421320"/>
    <w:rsid w:val="00426006"/>
    <w:rsid w:val="004263D9"/>
    <w:rsid w:val="00426711"/>
    <w:rsid w:val="0043080C"/>
    <w:rsid w:val="00432C77"/>
    <w:rsid w:val="00436F47"/>
    <w:rsid w:val="00443166"/>
    <w:rsid w:val="00447156"/>
    <w:rsid w:val="004528CD"/>
    <w:rsid w:val="00452E57"/>
    <w:rsid w:val="0045474C"/>
    <w:rsid w:val="004549D8"/>
    <w:rsid w:val="00455AD1"/>
    <w:rsid w:val="004663A4"/>
    <w:rsid w:val="00467514"/>
    <w:rsid w:val="00474A6B"/>
    <w:rsid w:val="0047581C"/>
    <w:rsid w:val="00477660"/>
    <w:rsid w:val="0048659B"/>
    <w:rsid w:val="004879EC"/>
    <w:rsid w:val="00490F8B"/>
    <w:rsid w:val="00492AB1"/>
    <w:rsid w:val="00493AD4"/>
    <w:rsid w:val="004B2AB2"/>
    <w:rsid w:val="004C1C9D"/>
    <w:rsid w:val="004C2EB2"/>
    <w:rsid w:val="004D353D"/>
    <w:rsid w:val="004D3940"/>
    <w:rsid w:val="004D5F3B"/>
    <w:rsid w:val="004E1DD9"/>
    <w:rsid w:val="004E3AF6"/>
    <w:rsid w:val="004F432B"/>
    <w:rsid w:val="00504A8B"/>
    <w:rsid w:val="005059B5"/>
    <w:rsid w:val="005060D8"/>
    <w:rsid w:val="00510331"/>
    <w:rsid w:val="005112D4"/>
    <w:rsid w:val="00511D07"/>
    <w:rsid w:val="0052430A"/>
    <w:rsid w:val="00524E11"/>
    <w:rsid w:val="005376ED"/>
    <w:rsid w:val="00541A8F"/>
    <w:rsid w:val="00550ABC"/>
    <w:rsid w:val="00557997"/>
    <w:rsid w:val="00566442"/>
    <w:rsid w:val="0057424B"/>
    <w:rsid w:val="00577690"/>
    <w:rsid w:val="00580304"/>
    <w:rsid w:val="005804F0"/>
    <w:rsid w:val="005804F7"/>
    <w:rsid w:val="0058152B"/>
    <w:rsid w:val="0058752D"/>
    <w:rsid w:val="00587CC4"/>
    <w:rsid w:val="00591C87"/>
    <w:rsid w:val="005A07B6"/>
    <w:rsid w:val="005A0A5C"/>
    <w:rsid w:val="005A3922"/>
    <w:rsid w:val="005A4C9A"/>
    <w:rsid w:val="005C32AC"/>
    <w:rsid w:val="005C37FB"/>
    <w:rsid w:val="005D0307"/>
    <w:rsid w:val="005D1788"/>
    <w:rsid w:val="005D2EC3"/>
    <w:rsid w:val="005D5B70"/>
    <w:rsid w:val="005D7ED5"/>
    <w:rsid w:val="005E0065"/>
    <w:rsid w:val="005E16D2"/>
    <w:rsid w:val="005E3538"/>
    <w:rsid w:val="005E7527"/>
    <w:rsid w:val="005F11FE"/>
    <w:rsid w:val="006021E3"/>
    <w:rsid w:val="00616975"/>
    <w:rsid w:val="0062006C"/>
    <w:rsid w:val="006228BC"/>
    <w:rsid w:val="00624809"/>
    <w:rsid w:val="0062657E"/>
    <w:rsid w:val="00627FCB"/>
    <w:rsid w:val="00635CBE"/>
    <w:rsid w:val="00645821"/>
    <w:rsid w:val="0064789C"/>
    <w:rsid w:val="00655C37"/>
    <w:rsid w:val="006571C9"/>
    <w:rsid w:val="006630CA"/>
    <w:rsid w:val="00666174"/>
    <w:rsid w:val="00667E70"/>
    <w:rsid w:val="0067707C"/>
    <w:rsid w:val="00683C23"/>
    <w:rsid w:val="006850A1"/>
    <w:rsid w:val="00694CF6"/>
    <w:rsid w:val="006A065C"/>
    <w:rsid w:val="006A2BBD"/>
    <w:rsid w:val="006A4AC0"/>
    <w:rsid w:val="006A5635"/>
    <w:rsid w:val="006B40D7"/>
    <w:rsid w:val="006C25EF"/>
    <w:rsid w:val="006C4B92"/>
    <w:rsid w:val="006C56E2"/>
    <w:rsid w:val="006C75D9"/>
    <w:rsid w:val="006D1855"/>
    <w:rsid w:val="006D4187"/>
    <w:rsid w:val="006D6508"/>
    <w:rsid w:val="006E65D2"/>
    <w:rsid w:val="006F210A"/>
    <w:rsid w:val="006F4D48"/>
    <w:rsid w:val="006F788B"/>
    <w:rsid w:val="00701434"/>
    <w:rsid w:val="0071069B"/>
    <w:rsid w:val="00710E63"/>
    <w:rsid w:val="00712C8C"/>
    <w:rsid w:val="00713D41"/>
    <w:rsid w:val="00734899"/>
    <w:rsid w:val="00735A11"/>
    <w:rsid w:val="0074213C"/>
    <w:rsid w:val="007504A9"/>
    <w:rsid w:val="00752BD0"/>
    <w:rsid w:val="00756EA1"/>
    <w:rsid w:val="00761ACA"/>
    <w:rsid w:val="0076677A"/>
    <w:rsid w:val="00767708"/>
    <w:rsid w:val="0077006F"/>
    <w:rsid w:val="007764E8"/>
    <w:rsid w:val="00777447"/>
    <w:rsid w:val="0078137E"/>
    <w:rsid w:val="00794C3A"/>
    <w:rsid w:val="007A7A51"/>
    <w:rsid w:val="007B013A"/>
    <w:rsid w:val="007B2CCA"/>
    <w:rsid w:val="007B40E0"/>
    <w:rsid w:val="007B4AFE"/>
    <w:rsid w:val="007B6577"/>
    <w:rsid w:val="007C6377"/>
    <w:rsid w:val="007D2D74"/>
    <w:rsid w:val="007D48B7"/>
    <w:rsid w:val="007D7A44"/>
    <w:rsid w:val="007E3D2F"/>
    <w:rsid w:val="007F4D44"/>
    <w:rsid w:val="00800F52"/>
    <w:rsid w:val="0080200E"/>
    <w:rsid w:val="008035F7"/>
    <w:rsid w:val="008066FE"/>
    <w:rsid w:val="00806F91"/>
    <w:rsid w:val="00815EA2"/>
    <w:rsid w:val="00820D20"/>
    <w:rsid w:val="00820EF0"/>
    <w:rsid w:val="00822C94"/>
    <w:rsid w:val="008264CD"/>
    <w:rsid w:val="00835AEA"/>
    <w:rsid w:val="00835DA8"/>
    <w:rsid w:val="008406AB"/>
    <w:rsid w:val="00841FB7"/>
    <w:rsid w:val="00845CA4"/>
    <w:rsid w:val="00846B40"/>
    <w:rsid w:val="00847C11"/>
    <w:rsid w:val="00850770"/>
    <w:rsid w:val="0085308E"/>
    <w:rsid w:val="00855F43"/>
    <w:rsid w:val="00857888"/>
    <w:rsid w:val="00857FC8"/>
    <w:rsid w:val="008607F1"/>
    <w:rsid w:val="0086646F"/>
    <w:rsid w:val="00870D87"/>
    <w:rsid w:val="008746EA"/>
    <w:rsid w:val="00876736"/>
    <w:rsid w:val="0088116F"/>
    <w:rsid w:val="0088177C"/>
    <w:rsid w:val="008849D6"/>
    <w:rsid w:val="00885F57"/>
    <w:rsid w:val="00892D01"/>
    <w:rsid w:val="00893FF5"/>
    <w:rsid w:val="008948D9"/>
    <w:rsid w:val="00895B35"/>
    <w:rsid w:val="00896A31"/>
    <w:rsid w:val="00896C95"/>
    <w:rsid w:val="00896CFE"/>
    <w:rsid w:val="008A007E"/>
    <w:rsid w:val="008A4F7F"/>
    <w:rsid w:val="008B5F07"/>
    <w:rsid w:val="008B7A2F"/>
    <w:rsid w:val="008D009F"/>
    <w:rsid w:val="008D0665"/>
    <w:rsid w:val="008D0A0D"/>
    <w:rsid w:val="008E4D90"/>
    <w:rsid w:val="008E6D52"/>
    <w:rsid w:val="008E73B7"/>
    <w:rsid w:val="008F3C2D"/>
    <w:rsid w:val="008F54E7"/>
    <w:rsid w:val="00901B18"/>
    <w:rsid w:val="00901EE3"/>
    <w:rsid w:val="00905C5D"/>
    <w:rsid w:val="009072A8"/>
    <w:rsid w:val="00910220"/>
    <w:rsid w:val="00911061"/>
    <w:rsid w:val="0091456D"/>
    <w:rsid w:val="00914B7D"/>
    <w:rsid w:val="00914E1D"/>
    <w:rsid w:val="00916AD2"/>
    <w:rsid w:val="009226FD"/>
    <w:rsid w:val="00922F27"/>
    <w:rsid w:val="00926887"/>
    <w:rsid w:val="00934A05"/>
    <w:rsid w:val="009407A9"/>
    <w:rsid w:val="0094327E"/>
    <w:rsid w:val="00943819"/>
    <w:rsid w:val="009451E0"/>
    <w:rsid w:val="009503ED"/>
    <w:rsid w:val="00952546"/>
    <w:rsid w:val="00952DFA"/>
    <w:rsid w:val="009558EB"/>
    <w:rsid w:val="00956044"/>
    <w:rsid w:val="00960FE1"/>
    <w:rsid w:val="00961CBC"/>
    <w:rsid w:val="00963B6A"/>
    <w:rsid w:val="00966580"/>
    <w:rsid w:val="00970981"/>
    <w:rsid w:val="00975060"/>
    <w:rsid w:val="009766BD"/>
    <w:rsid w:val="00981EE8"/>
    <w:rsid w:val="009907E3"/>
    <w:rsid w:val="00991DA3"/>
    <w:rsid w:val="00993C8F"/>
    <w:rsid w:val="00995F46"/>
    <w:rsid w:val="00996A92"/>
    <w:rsid w:val="009A0A1B"/>
    <w:rsid w:val="009A0ABC"/>
    <w:rsid w:val="009A22E6"/>
    <w:rsid w:val="009A287B"/>
    <w:rsid w:val="009B0781"/>
    <w:rsid w:val="009B120D"/>
    <w:rsid w:val="009B1AC8"/>
    <w:rsid w:val="009B64D0"/>
    <w:rsid w:val="009C0F75"/>
    <w:rsid w:val="009C2A46"/>
    <w:rsid w:val="009C2CB4"/>
    <w:rsid w:val="009D4DF1"/>
    <w:rsid w:val="009D56AC"/>
    <w:rsid w:val="009E1602"/>
    <w:rsid w:val="009E7C54"/>
    <w:rsid w:val="009F14AA"/>
    <w:rsid w:val="009F7814"/>
    <w:rsid w:val="009F7DB4"/>
    <w:rsid w:val="00A0710E"/>
    <w:rsid w:val="00A074CA"/>
    <w:rsid w:val="00A107D9"/>
    <w:rsid w:val="00A21913"/>
    <w:rsid w:val="00A24DCA"/>
    <w:rsid w:val="00A2525E"/>
    <w:rsid w:val="00A270EE"/>
    <w:rsid w:val="00A303E0"/>
    <w:rsid w:val="00A3225A"/>
    <w:rsid w:val="00A45898"/>
    <w:rsid w:val="00A45A05"/>
    <w:rsid w:val="00A46751"/>
    <w:rsid w:val="00A47CD5"/>
    <w:rsid w:val="00A51B95"/>
    <w:rsid w:val="00A57F66"/>
    <w:rsid w:val="00A652F8"/>
    <w:rsid w:val="00A66F9B"/>
    <w:rsid w:val="00A67CD7"/>
    <w:rsid w:val="00A718C6"/>
    <w:rsid w:val="00A72EF3"/>
    <w:rsid w:val="00A75CD7"/>
    <w:rsid w:val="00A75F5F"/>
    <w:rsid w:val="00A878F4"/>
    <w:rsid w:val="00A93197"/>
    <w:rsid w:val="00A950C6"/>
    <w:rsid w:val="00AA626D"/>
    <w:rsid w:val="00AB059B"/>
    <w:rsid w:val="00AC18A9"/>
    <w:rsid w:val="00AC31B2"/>
    <w:rsid w:val="00AD1240"/>
    <w:rsid w:val="00AD2354"/>
    <w:rsid w:val="00AD5B5C"/>
    <w:rsid w:val="00AD5E34"/>
    <w:rsid w:val="00AD6BAC"/>
    <w:rsid w:val="00AE477E"/>
    <w:rsid w:val="00AE4805"/>
    <w:rsid w:val="00AF08F2"/>
    <w:rsid w:val="00AF0FE6"/>
    <w:rsid w:val="00AF1C16"/>
    <w:rsid w:val="00AF2DE3"/>
    <w:rsid w:val="00AF33AA"/>
    <w:rsid w:val="00AF3832"/>
    <w:rsid w:val="00AF6822"/>
    <w:rsid w:val="00AF769D"/>
    <w:rsid w:val="00B011D5"/>
    <w:rsid w:val="00B049CF"/>
    <w:rsid w:val="00B06132"/>
    <w:rsid w:val="00B070E3"/>
    <w:rsid w:val="00B0751E"/>
    <w:rsid w:val="00B10C27"/>
    <w:rsid w:val="00B141F1"/>
    <w:rsid w:val="00B15AE1"/>
    <w:rsid w:val="00B262F0"/>
    <w:rsid w:val="00B42EED"/>
    <w:rsid w:val="00B44E81"/>
    <w:rsid w:val="00B45032"/>
    <w:rsid w:val="00B45538"/>
    <w:rsid w:val="00B47F4D"/>
    <w:rsid w:val="00B52474"/>
    <w:rsid w:val="00B57150"/>
    <w:rsid w:val="00B6159C"/>
    <w:rsid w:val="00B64683"/>
    <w:rsid w:val="00B70F02"/>
    <w:rsid w:val="00B76029"/>
    <w:rsid w:val="00B80201"/>
    <w:rsid w:val="00B80DCD"/>
    <w:rsid w:val="00B818F5"/>
    <w:rsid w:val="00B87894"/>
    <w:rsid w:val="00B902F3"/>
    <w:rsid w:val="00B9110C"/>
    <w:rsid w:val="00B91607"/>
    <w:rsid w:val="00B92EA1"/>
    <w:rsid w:val="00B94C18"/>
    <w:rsid w:val="00BA2FC2"/>
    <w:rsid w:val="00BA3CE9"/>
    <w:rsid w:val="00BA736F"/>
    <w:rsid w:val="00BB0CD4"/>
    <w:rsid w:val="00BB35B2"/>
    <w:rsid w:val="00BB7589"/>
    <w:rsid w:val="00BC05EB"/>
    <w:rsid w:val="00BC254A"/>
    <w:rsid w:val="00BC522F"/>
    <w:rsid w:val="00BC79A8"/>
    <w:rsid w:val="00BD05F9"/>
    <w:rsid w:val="00BD2351"/>
    <w:rsid w:val="00BD2C61"/>
    <w:rsid w:val="00BD3DE8"/>
    <w:rsid w:val="00BD4714"/>
    <w:rsid w:val="00BD5BA6"/>
    <w:rsid w:val="00BD64D4"/>
    <w:rsid w:val="00BE3D07"/>
    <w:rsid w:val="00BE7041"/>
    <w:rsid w:val="00BF0DD7"/>
    <w:rsid w:val="00BF155B"/>
    <w:rsid w:val="00BF48AB"/>
    <w:rsid w:val="00BF4BB9"/>
    <w:rsid w:val="00C00D26"/>
    <w:rsid w:val="00C0361B"/>
    <w:rsid w:val="00C04EE6"/>
    <w:rsid w:val="00C13809"/>
    <w:rsid w:val="00C22526"/>
    <w:rsid w:val="00C25DF4"/>
    <w:rsid w:val="00C328EB"/>
    <w:rsid w:val="00C3774E"/>
    <w:rsid w:val="00C4088A"/>
    <w:rsid w:val="00C42B79"/>
    <w:rsid w:val="00C5173E"/>
    <w:rsid w:val="00C52FDA"/>
    <w:rsid w:val="00C540E0"/>
    <w:rsid w:val="00C575FB"/>
    <w:rsid w:val="00C6017E"/>
    <w:rsid w:val="00C60DC6"/>
    <w:rsid w:val="00C6377F"/>
    <w:rsid w:val="00C66399"/>
    <w:rsid w:val="00C72764"/>
    <w:rsid w:val="00C7569D"/>
    <w:rsid w:val="00C77368"/>
    <w:rsid w:val="00C81BB3"/>
    <w:rsid w:val="00C83ECA"/>
    <w:rsid w:val="00C909A5"/>
    <w:rsid w:val="00C9144D"/>
    <w:rsid w:val="00C961E0"/>
    <w:rsid w:val="00C96598"/>
    <w:rsid w:val="00C965C8"/>
    <w:rsid w:val="00CA346D"/>
    <w:rsid w:val="00CA3B94"/>
    <w:rsid w:val="00CB1145"/>
    <w:rsid w:val="00CB4464"/>
    <w:rsid w:val="00CB5CAD"/>
    <w:rsid w:val="00CC19A8"/>
    <w:rsid w:val="00CC57F1"/>
    <w:rsid w:val="00CC60B4"/>
    <w:rsid w:val="00CD021A"/>
    <w:rsid w:val="00CD0706"/>
    <w:rsid w:val="00CD1E3B"/>
    <w:rsid w:val="00CD3874"/>
    <w:rsid w:val="00CD4BC2"/>
    <w:rsid w:val="00CD5E6B"/>
    <w:rsid w:val="00CE23C5"/>
    <w:rsid w:val="00CE28DE"/>
    <w:rsid w:val="00CE68F2"/>
    <w:rsid w:val="00D01525"/>
    <w:rsid w:val="00D04871"/>
    <w:rsid w:val="00D05339"/>
    <w:rsid w:val="00D05DB7"/>
    <w:rsid w:val="00D064CD"/>
    <w:rsid w:val="00D06C73"/>
    <w:rsid w:val="00D10B94"/>
    <w:rsid w:val="00D1288D"/>
    <w:rsid w:val="00D130D7"/>
    <w:rsid w:val="00D1730B"/>
    <w:rsid w:val="00D26A7D"/>
    <w:rsid w:val="00D31A86"/>
    <w:rsid w:val="00D342EE"/>
    <w:rsid w:val="00D36C20"/>
    <w:rsid w:val="00D410F3"/>
    <w:rsid w:val="00D4274B"/>
    <w:rsid w:val="00D44695"/>
    <w:rsid w:val="00D44C19"/>
    <w:rsid w:val="00D45668"/>
    <w:rsid w:val="00D553FD"/>
    <w:rsid w:val="00D55D9E"/>
    <w:rsid w:val="00D55EE6"/>
    <w:rsid w:val="00D5793C"/>
    <w:rsid w:val="00D57A23"/>
    <w:rsid w:val="00D63C62"/>
    <w:rsid w:val="00D64060"/>
    <w:rsid w:val="00D6479A"/>
    <w:rsid w:val="00D70EB2"/>
    <w:rsid w:val="00D72CD7"/>
    <w:rsid w:val="00D745F1"/>
    <w:rsid w:val="00D80616"/>
    <w:rsid w:val="00D847C3"/>
    <w:rsid w:val="00D90738"/>
    <w:rsid w:val="00D945A0"/>
    <w:rsid w:val="00D9652F"/>
    <w:rsid w:val="00DA2D06"/>
    <w:rsid w:val="00DA4BE4"/>
    <w:rsid w:val="00DA67BA"/>
    <w:rsid w:val="00DB519C"/>
    <w:rsid w:val="00DB5D10"/>
    <w:rsid w:val="00DC004E"/>
    <w:rsid w:val="00DC1F7C"/>
    <w:rsid w:val="00DC3062"/>
    <w:rsid w:val="00DC4950"/>
    <w:rsid w:val="00DC5749"/>
    <w:rsid w:val="00DD4594"/>
    <w:rsid w:val="00DE19EC"/>
    <w:rsid w:val="00DE624F"/>
    <w:rsid w:val="00DF57D3"/>
    <w:rsid w:val="00E036BC"/>
    <w:rsid w:val="00E1772D"/>
    <w:rsid w:val="00E20EE4"/>
    <w:rsid w:val="00E2309B"/>
    <w:rsid w:val="00E24E2D"/>
    <w:rsid w:val="00E27C08"/>
    <w:rsid w:val="00E4024D"/>
    <w:rsid w:val="00E42AFE"/>
    <w:rsid w:val="00E42D5D"/>
    <w:rsid w:val="00E44926"/>
    <w:rsid w:val="00E44AD6"/>
    <w:rsid w:val="00E451AC"/>
    <w:rsid w:val="00E45BE6"/>
    <w:rsid w:val="00E50BE0"/>
    <w:rsid w:val="00E518F2"/>
    <w:rsid w:val="00E55BDD"/>
    <w:rsid w:val="00E5665F"/>
    <w:rsid w:val="00E66143"/>
    <w:rsid w:val="00E71850"/>
    <w:rsid w:val="00E77A00"/>
    <w:rsid w:val="00E8119C"/>
    <w:rsid w:val="00EA1FB1"/>
    <w:rsid w:val="00EA2445"/>
    <w:rsid w:val="00EA3E6D"/>
    <w:rsid w:val="00EA562E"/>
    <w:rsid w:val="00EA563F"/>
    <w:rsid w:val="00EA6CCB"/>
    <w:rsid w:val="00EB3D6D"/>
    <w:rsid w:val="00EB422B"/>
    <w:rsid w:val="00EB5D00"/>
    <w:rsid w:val="00EB6A04"/>
    <w:rsid w:val="00EC1A3A"/>
    <w:rsid w:val="00EE005A"/>
    <w:rsid w:val="00EE3031"/>
    <w:rsid w:val="00EE5421"/>
    <w:rsid w:val="00EF1545"/>
    <w:rsid w:val="00EF5099"/>
    <w:rsid w:val="00EF71FB"/>
    <w:rsid w:val="00EF7F4D"/>
    <w:rsid w:val="00F00DF1"/>
    <w:rsid w:val="00F02316"/>
    <w:rsid w:val="00F02B65"/>
    <w:rsid w:val="00F032DE"/>
    <w:rsid w:val="00F07124"/>
    <w:rsid w:val="00F07C60"/>
    <w:rsid w:val="00F169B5"/>
    <w:rsid w:val="00F1783B"/>
    <w:rsid w:val="00F220D4"/>
    <w:rsid w:val="00F23889"/>
    <w:rsid w:val="00F260E4"/>
    <w:rsid w:val="00F26F3D"/>
    <w:rsid w:val="00F33C7D"/>
    <w:rsid w:val="00F354DE"/>
    <w:rsid w:val="00F3745B"/>
    <w:rsid w:val="00F40029"/>
    <w:rsid w:val="00F47467"/>
    <w:rsid w:val="00F5253A"/>
    <w:rsid w:val="00F52D78"/>
    <w:rsid w:val="00F55B69"/>
    <w:rsid w:val="00F608A9"/>
    <w:rsid w:val="00F64121"/>
    <w:rsid w:val="00F65CEB"/>
    <w:rsid w:val="00F6766C"/>
    <w:rsid w:val="00F73AFB"/>
    <w:rsid w:val="00F75941"/>
    <w:rsid w:val="00F773CA"/>
    <w:rsid w:val="00F86F22"/>
    <w:rsid w:val="00F90DE2"/>
    <w:rsid w:val="00F92A76"/>
    <w:rsid w:val="00F954D2"/>
    <w:rsid w:val="00F9778D"/>
    <w:rsid w:val="00FA47E2"/>
    <w:rsid w:val="00FB23BB"/>
    <w:rsid w:val="00FB4582"/>
    <w:rsid w:val="00FB6A14"/>
    <w:rsid w:val="00FB6AEA"/>
    <w:rsid w:val="00FB72C7"/>
    <w:rsid w:val="00FC0AB2"/>
    <w:rsid w:val="00FC5407"/>
    <w:rsid w:val="00FC74BD"/>
    <w:rsid w:val="00FD2678"/>
    <w:rsid w:val="00FD649D"/>
    <w:rsid w:val="00FE2211"/>
    <w:rsid w:val="00FE3D04"/>
    <w:rsid w:val="00FF0A38"/>
    <w:rsid w:val="00FF0D7B"/>
    <w:rsid w:val="00FF1E72"/>
    <w:rsid w:val="00FF1F42"/>
    <w:rsid w:val="00FF2710"/>
    <w:rsid w:val="00FF46CC"/>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C75D9"/>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6C75D9"/>
    <w:rPr>
      <w:rFonts w:cs="Times New Roman"/>
      <w:color w:val="0000FF"/>
      <w:u w:val="single"/>
    </w:rPr>
  </w:style>
  <w:style w:type="character" w:customStyle="1" w:styleId="apple-style-span">
    <w:name w:val="apple-style-span"/>
    <w:basedOn w:val="a0"/>
    <w:rsid w:val="006C75D9"/>
  </w:style>
  <w:style w:type="paragraph" w:styleId="a4">
    <w:name w:val="Balloon Text"/>
    <w:basedOn w:val="a"/>
    <w:link w:val="a5"/>
    <w:uiPriority w:val="99"/>
    <w:semiHidden/>
    <w:unhideWhenUsed/>
    <w:rsid w:val="006C75D9"/>
    <w:rPr>
      <w:rFonts w:ascii="Arial" w:eastAsia="ＭＳ ゴシック" w:hAnsi="Arial"/>
      <w:sz w:val="18"/>
      <w:szCs w:val="18"/>
    </w:rPr>
  </w:style>
  <w:style w:type="character" w:customStyle="1" w:styleId="a5">
    <w:name w:val="吹き出し (文字)"/>
    <w:basedOn w:val="a0"/>
    <w:link w:val="a4"/>
    <w:uiPriority w:val="99"/>
    <w:semiHidden/>
    <w:rsid w:val="006C75D9"/>
    <w:rPr>
      <w:rFonts w:ascii="Arial" w:eastAsia="ＭＳ ゴシック" w:hAnsi="Arial" w:cs="Times New Roman"/>
      <w:sz w:val="18"/>
      <w:szCs w:val="18"/>
    </w:rPr>
  </w:style>
  <w:style w:type="paragraph" w:styleId="a6">
    <w:name w:val="List Paragraph"/>
    <w:basedOn w:val="a"/>
    <w:uiPriority w:val="34"/>
    <w:qFormat/>
    <w:rsid w:val="003A76BA"/>
    <w:pPr>
      <w:ind w:leftChars="400" w:left="840"/>
    </w:pPr>
  </w:style>
  <w:style w:type="paragraph" w:styleId="a7">
    <w:name w:val="header"/>
    <w:basedOn w:val="a"/>
    <w:link w:val="a8"/>
    <w:uiPriority w:val="99"/>
    <w:semiHidden/>
    <w:unhideWhenUsed/>
    <w:rsid w:val="00AF6822"/>
    <w:pPr>
      <w:tabs>
        <w:tab w:val="center" w:pos="4252"/>
        <w:tab w:val="right" w:pos="8504"/>
      </w:tabs>
      <w:snapToGrid w:val="0"/>
    </w:pPr>
  </w:style>
  <w:style w:type="character" w:customStyle="1" w:styleId="a8">
    <w:name w:val="ヘッダー (文字)"/>
    <w:basedOn w:val="a0"/>
    <w:link w:val="a7"/>
    <w:uiPriority w:val="99"/>
    <w:semiHidden/>
    <w:rsid w:val="00AF6822"/>
    <w:rPr>
      <w:rFonts w:ascii="Century" w:eastAsia="ＭＳ 明朝" w:hAnsi="Century" w:cs="Times New Roman"/>
      <w:szCs w:val="24"/>
    </w:rPr>
  </w:style>
  <w:style w:type="paragraph" w:styleId="a9">
    <w:name w:val="footer"/>
    <w:basedOn w:val="a"/>
    <w:link w:val="aa"/>
    <w:uiPriority w:val="99"/>
    <w:semiHidden/>
    <w:unhideWhenUsed/>
    <w:rsid w:val="00AF6822"/>
    <w:pPr>
      <w:tabs>
        <w:tab w:val="center" w:pos="4252"/>
        <w:tab w:val="right" w:pos="8504"/>
      </w:tabs>
      <w:snapToGrid w:val="0"/>
    </w:pPr>
  </w:style>
  <w:style w:type="character" w:customStyle="1" w:styleId="aa">
    <w:name w:val="フッター (文字)"/>
    <w:basedOn w:val="a0"/>
    <w:link w:val="a9"/>
    <w:uiPriority w:val="99"/>
    <w:semiHidden/>
    <w:rsid w:val="00AF6822"/>
    <w:rPr>
      <w:rFonts w:ascii="Century" w:eastAsia="ＭＳ 明朝" w:hAnsi="Century" w:cs="Times New Roman"/>
      <w:szCs w:val="24"/>
    </w:rPr>
  </w:style>
  <w:style w:type="paragraph" w:styleId="HTML">
    <w:name w:val="HTML Preformatted"/>
    <w:basedOn w:val="a"/>
    <w:link w:val="HTML0"/>
    <w:uiPriority w:val="99"/>
    <w:semiHidden/>
    <w:unhideWhenUsed/>
    <w:rsid w:val="00EB6A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EB6A04"/>
    <w:rPr>
      <w:rFonts w:ascii="ＭＳ ゴシック" w:eastAsia="ＭＳ ゴシック" w:hAnsi="ＭＳ ゴシック" w:cs="ＭＳ ゴシック"/>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3004">
      <w:bodyDiv w:val="1"/>
      <w:marLeft w:val="0"/>
      <w:marRight w:val="0"/>
      <w:marTop w:val="0"/>
      <w:marBottom w:val="0"/>
      <w:divBdr>
        <w:top w:val="none" w:sz="0" w:space="0" w:color="auto"/>
        <w:left w:val="none" w:sz="0" w:space="0" w:color="auto"/>
        <w:bottom w:val="none" w:sz="0" w:space="0" w:color="auto"/>
        <w:right w:val="none" w:sz="0" w:space="0" w:color="auto"/>
      </w:divBdr>
    </w:div>
    <w:div w:id="465582195">
      <w:bodyDiv w:val="1"/>
      <w:marLeft w:val="0"/>
      <w:marRight w:val="0"/>
      <w:marTop w:val="0"/>
      <w:marBottom w:val="0"/>
      <w:divBdr>
        <w:top w:val="none" w:sz="0" w:space="0" w:color="auto"/>
        <w:left w:val="none" w:sz="0" w:space="0" w:color="auto"/>
        <w:bottom w:val="none" w:sz="0" w:space="0" w:color="auto"/>
        <w:right w:val="none" w:sz="0" w:space="0" w:color="auto"/>
      </w:divBdr>
    </w:div>
    <w:div w:id="692997669">
      <w:bodyDiv w:val="1"/>
      <w:marLeft w:val="0"/>
      <w:marRight w:val="0"/>
      <w:marTop w:val="0"/>
      <w:marBottom w:val="0"/>
      <w:divBdr>
        <w:top w:val="none" w:sz="0" w:space="0" w:color="auto"/>
        <w:left w:val="none" w:sz="0" w:space="0" w:color="auto"/>
        <w:bottom w:val="none" w:sz="0" w:space="0" w:color="auto"/>
        <w:right w:val="none" w:sz="0" w:space="0" w:color="auto"/>
      </w:divBdr>
    </w:div>
    <w:div w:id="841823921">
      <w:bodyDiv w:val="1"/>
      <w:marLeft w:val="0"/>
      <w:marRight w:val="0"/>
      <w:marTop w:val="0"/>
      <w:marBottom w:val="0"/>
      <w:divBdr>
        <w:top w:val="none" w:sz="0" w:space="0" w:color="auto"/>
        <w:left w:val="none" w:sz="0" w:space="0" w:color="auto"/>
        <w:bottom w:val="none" w:sz="0" w:space="0" w:color="auto"/>
        <w:right w:val="none" w:sz="0" w:space="0" w:color="auto"/>
      </w:divBdr>
      <w:divsChild>
        <w:div w:id="1212110351">
          <w:marLeft w:val="0"/>
          <w:marRight w:val="0"/>
          <w:marTop w:val="0"/>
          <w:marBottom w:val="0"/>
          <w:divBdr>
            <w:top w:val="none" w:sz="0" w:space="0" w:color="auto"/>
            <w:left w:val="none" w:sz="0" w:space="0" w:color="auto"/>
            <w:bottom w:val="none" w:sz="0" w:space="0" w:color="auto"/>
            <w:right w:val="none" w:sz="0" w:space="0" w:color="auto"/>
          </w:divBdr>
          <w:divsChild>
            <w:div w:id="912276276">
              <w:marLeft w:val="0"/>
              <w:marRight w:val="0"/>
              <w:marTop w:val="0"/>
              <w:marBottom w:val="0"/>
              <w:divBdr>
                <w:top w:val="none" w:sz="0" w:space="0" w:color="auto"/>
                <w:left w:val="none" w:sz="0" w:space="0" w:color="auto"/>
                <w:bottom w:val="none" w:sz="0" w:space="0" w:color="auto"/>
                <w:right w:val="none" w:sz="0" w:space="0" w:color="auto"/>
              </w:divBdr>
            </w:div>
          </w:divsChild>
        </w:div>
        <w:div w:id="1714309657">
          <w:marLeft w:val="0"/>
          <w:marRight w:val="0"/>
          <w:marTop w:val="0"/>
          <w:marBottom w:val="0"/>
          <w:divBdr>
            <w:top w:val="none" w:sz="0" w:space="0" w:color="auto"/>
            <w:left w:val="none" w:sz="0" w:space="0" w:color="auto"/>
            <w:bottom w:val="none" w:sz="0" w:space="0" w:color="auto"/>
            <w:right w:val="none" w:sz="0" w:space="0" w:color="auto"/>
          </w:divBdr>
          <w:divsChild>
            <w:div w:id="37080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956119">
      <w:bodyDiv w:val="1"/>
      <w:marLeft w:val="0"/>
      <w:marRight w:val="0"/>
      <w:marTop w:val="0"/>
      <w:marBottom w:val="0"/>
      <w:divBdr>
        <w:top w:val="none" w:sz="0" w:space="0" w:color="auto"/>
        <w:left w:val="none" w:sz="0" w:space="0" w:color="auto"/>
        <w:bottom w:val="none" w:sz="0" w:space="0" w:color="auto"/>
        <w:right w:val="none" w:sz="0" w:space="0" w:color="auto"/>
      </w:divBdr>
    </w:div>
    <w:div w:id="918368964">
      <w:bodyDiv w:val="1"/>
      <w:marLeft w:val="0"/>
      <w:marRight w:val="0"/>
      <w:marTop w:val="0"/>
      <w:marBottom w:val="0"/>
      <w:divBdr>
        <w:top w:val="none" w:sz="0" w:space="0" w:color="auto"/>
        <w:left w:val="none" w:sz="0" w:space="0" w:color="auto"/>
        <w:bottom w:val="none" w:sz="0" w:space="0" w:color="auto"/>
        <w:right w:val="none" w:sz="0" w:space="0" w:color="auto"/>
      </w:divBdr>
    </w:div>
    <w:div w:id="1013383423">
      <w:bodyDiv w:val="1"/>
      <w:marLeft w:val="0"/>
      <w:marRight w:val="0"/>
      <w:marTop w:val="0"/>
      <w:marBottom w:val="0"/>
      <w:divBdr>
        <w:top w:val="none" w:sz="0" w:space="0" w:color="auto"/>
        <w:left w:val="none" w:sz="0" w:space="0" w:color="auto"/>
        <w:bottom w:val="none" w:sz="0" w:space="0" w:color="auto"/>
        <w:right w:val="none" w:sz="0" w:space="0" w:color="auto"/>
      </w:divBdr>
    </w:div>
    <w:div w:id="1044449574">
      <w:bodyDiv w:val="1"/>
      <w:marLeft w:val="0"/>
      <w:marRight w:val="0"/>
      <w:marTop w:val="0"/>
      <w:marBottom w:val="0"/>
      <w:divBdr>
        <w:top w:val="none" w:sz="0" w:space="0" w:color="auto"/>
        <w:left w:val="none" w:sz="0" w:space="0" w:color="auto"/>
        <w:bottom w:val="none" w:sz="0" w:space="0" w:color="auto"/>
        <w:right w:val="none" w:sz="0" w:space="0" w:color="auto"/>
      </w:divBdr>
      <w:divsChild>
        <w:div w:id="124323593">
          <w:marLeft w:val="0"/>
          <w:marRight w:val="0"/>
          <w:marTop w:val="0"/>
          <w:marBottom w:val="0"/>
          <w:divBdr>
            <w:top w:val="none" w:sz="0" w:space="0" w:color="auto"/>
            <w:left w:val="none" w:sz="0" w:space="0" w:color="auto"/>
            <w:bottom w:val="none" w:sz="0" w:space="0" w:color="auto"/>
            <w:right w:val="none" w:sz="0" w:space="0" w:color="auto"/>
          </w:divBdr>
        </w:div>
        <w:div w:id="1558011415">
          <w:marLeft w:val="0"/>
          <w:marRight w:val="0"/>
          <w:marTop w:val="0"/>
          <w:marBottom w:val="0"/>
          <w:divBdr>
            <w:top w:val="none" w:sz="0" w:space="0" w:color="auto"/>
            <w:left w:val="none" w:sz="0" w:space="0" w:color="auto"/>
            <w:bottom w:val="none" w:sz="0" w:space="0" w:color="auto"/>
            <w:right w:val="none" w:sz="0" w:space="0" w:color="auto"/>
          </w:divBdr>
        </w:div>
      </w:divsChild>
    </w:div>
    <w:div w:id="1224020030">
      <w:bodyDiv w:val="1"/>
      <w:marLeft w:val="0"/>
      <w:marRight w:val="0"/>
      <w:marTop w:val="0"/>
      <w:marBottom w:val="0"/>
      <w:divBdr>
        <w:top w:val="none" w:sz="0" w:space="0" w:color="auto"/>
        <w:left w:val="none" w:sz="0" w:space="0" w:color="auto"/>
        <w:bottom w:val="none" w:sz="0" w:space="0" w:color="auto"/>
        <w:right w:val="none" w:sz="0" w:space="0" w:color="auto"/>
      </w:divBdr>
    </w:div>
    <w:div w:id="1239443407">
      <w:bodyDiv w:val="1"/>
      <w:marLeft w:val="0"/>
      <w:marRight w:val="0"/>
      <w:marTop w:val="0"/>
      <w:marBottom w:val="0"/>
      <w:divBdr>
        <w:top w:val="none" w:sz="0" w:space="0" w:color="auto"/>
        <w:left w:val="none" w:sz="0" w:space="0" w:color="auto"/>
        <w:bottom w:val="none" w:sz="0" w:space="0" w:color="auto"/>
        <w:right w:val="none" w:sz="0" w:space="0" w:color="auto"/>
      </w:divBdr>
      <w:divsChild>
        <w:div w:id="520163469">
          <w:marLeft w:val="0"/>
          <w:marRight w:val="0"/>
          <w:marTop w:val="0"/>
          <w:marBottom w:val="0"/>
          <w:divBdr>
            <w:top w:val="none" w:sz="0" w:space="0" w:color="auto"/>
            <w:left w:val="none" w:sz="0" w:space="0" w:color="auto"/>
            <w:bottom w:val="none" w:sz="0" w:space="0" w:color="auto"/>
            <w:right w:val="none" w:sz="0" w:space="0" w:color="auto"/>
          </w:divBdr>
          <w:divsChild>
            <w:div w:id="2055502354">
              <w:marLeft w:val="0"/>
              <w:marRight w:val="0"/>
              <w:marTop w:val="0"/>
              <w:marBottom w:val="0"/>
              <w:divBdr>
                <w:top w:val="none" w:sz="0" w:space="0" w:color="auto"/>
                <w:left w:val="none" w:sz="0" w:space="0" w:color="auto"/>
                <w:bottom w:val="none" w:sz="0" w:space="0" w:color="auto"/>
                <w:right w:val="none" w:sz="0" w:space="0" w:color="auto"/>
              </w:divBdr>
            </w:div>
          </w:divsChild>
        </w:div>
        <w:div w:id="1448623734">
          <w:marLeft w:val="0"/>
          <w:marRight w:val="0"/>
          <w:marTop w:val="0"/>
          <w:marBottom w:val="0"/>
          <w:divBdr>
            <w:top w:val="none" w:sz="0" w:space="0" w:color="auto"/>
            <w:left w:val="none" w:sz="0" w:space="0" w:color="auto"/>
            <w:bottom w:val="none" w:sz="0" w:space="0" w:color="auto"/>
            <w:right w:val="none" w:sz="0" w:space="0" w:color="auto"/>
          </w:divBdr>
          <w:divsChild>
            <w:div w:id="20099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99307">
      <w:bodyDiv w:val="1"/>
      <w:marLeft w:val="0"/>
      <w:marRight w:val="0"/>
      <w:marTop w:val="0"/>
      <w:marBottom w:val="0"/>
      <w:divBdr>
        <w:top w:val="none" w:sz="0" w:space="0" w:color="auto"/>
        <w:left w:val="none" w:sz="0" w:space="0" w:color="auto"/>
        <w:bottom w:val="none" w:sz="0" w:space="0" w:color="auto"/>
        <w:right w:val="none" w:sz="0" w:space="0" w:color="auto"/>
      </w:divBdr>
    </w:div>
    <w:div w:id="1396589632">
      <w:bodyDiv w:val="1"/>
      <w:marLeft w:val="0"/>
      <w:marRight w:val="0"/>
      <w:marTop w:val="0"/>
      <w:marBottom w:val="0"/>
      <w:divBdr>
        <w:top w:val="none" w:sz="0" w:space="0" w:color="auto"/>
        <w:left w:val="none" w:sz="0" w:space="0" w:color="auto"/>
        <w:bottom w:val="none" w:sz="0" w:space="0" w:color="auto"/>
        <w:right w:val="none" w:sz="0" w:space="0" w:color="auto"/>
      </w:divBdr>
    </w:div>
    <w:div w:id="1647125579">
      <w:bodyDiv w:val="1"/>
      <w:marLeft w:val="0"/>
      <w:marRight w:val="0"/>
      <w:marTop w:val="0"/>
      <w:marBottom w:val="0"/>
      <w:divBdr>
        <w:top w:val="none" w:sz="0" w:space="0" w:color="auto"/>
        <w:left w:val="none" w:sz="0" w:space="0" w:color="auto"/>
        <w:bottom w:val="none" w:sz="0" w:space="0" w:color="auto"/>
        <w:right w:val="none" w:sz="0" w:space="0" w:color="auto"/>
      </w:divBdr>
    </w:div>
    <w:div w:id="1807817919">
      <w:bodyDiv w:val="1"/>
      <w:marLeft w:val="0"/>
      <w:marRight w:val="0"/>
      <w:marTop w:val="0"/>
      <w:marBottom w:val="0"/>
      <w:divBdr>
        <w:top w:val="none" w:sz="0" w:space="0" w:color="auto"/>
        <w:left w:val="none" w:sz="0" w:space="0" w:color="auto"/>
        <w:bottom w:val="none" w:sz="0" w:space="0" w:color="auto"/>
        <w:right w:val="none" w:sz="0" w:space="0" w:color="auto"/>
      </w:divBdr>
    </w:div>
    <w:div w:id="1928726297">
      <w:bodyDiv w:val="1"/>
      <w:marLeft w:val="0"/>
      <w:marRight w:val="0"/>
      <w:marTop w:val="0"/>
      <w:marBottom w:val="0"/>
      <w:divBdr>
        <w:top w:val="none" w:sz="0" w:space="0" w:color="auto"/>
        <w:left w:val="none" w:sz="0" w:space="0" w:color="auto"/>
        <w:bottom w:val="none" w:sz="0" w:space="0" w:color="auto"/>
        <w:right w:val="none" w:sz="0" w:space="0" w:color="auto"/>
      </w:divBdr>
      <w:divsChild>
        <w:div w:id="1070420794">
          <w:marLeft w:val="0"/>
          <w:marRight w:val="0"/>
          <w:marTop w:val="0"/>
          <w:marBottom w:val="0"/>
          <w:divBdr>
            <w:top w:val="none" w:sz="0" w:space="0" w:color="auto"/>
            <w:left w:val="none" w:sz="0" w:space="0" w:color="auto"/>
            <w:bottom w:val="none" w:sz="0" w:space="0" w:color="auto"/>
            <w:right w:val="none" w:sz="0" w:space="0" w:color="auto"/>
          </w:divBdr>
        </w:div>
        <w:div w:id="2110926073">
          <w:marLeft w:val="0"/>
          <w:marRight w:val="0"/>
          <w:marTop w:val="0"/>
          <w:marBottom w:val="0"/>
          <w:divBdr>
            <w:top w:val="none" w:sz="0" w:space="0" w:color="auto"/>
            <w:left w:val="none" w:sz="0" w:space="0" w:color="auto"/>
            <w:bottom w:val="none" w:sz="0" w:space="0" w:color="auto"/>
            <w:right w:val="none" w:sz="0" w:space="0" w:color="auto"/>
          </w:divBdr>
        </w:div>
      </w:divsChild>
    </w:div>
    <w:div w:id="1969504736">
      <w:bodyDiv w:val="1"/>
      <w:marLeft w:val="0"/>
      <w:marRight w:val="0"/>
      <w:marTop w:val="0"/>
      <w:marBottom w:val="0"/>
      <w:divBdr>
        <w:top w:val="none" w:sz="0" w:space="0" w:color="auto"/>
        <w:left w:val="none" w:sz="0" w:space="0" w:color="auto"/>
        <w:bottom w:val="none" w:sz="0" w:space="0" w:color="auto"/>
        <w:right w:val="none" w:sz="0" w:space="0" w:color="auto"/>
      </w:divBdr>
      <w:divsChild>
        <w:div w:id="376853321">
          <w:marLeft w:val="0"/>
          <w:marRight w:val="0"/>
          <w:marTop w:val="0"/>
          <w:marBottom w:val="0"/>
          <w:divBdr>
            <w:top w:val="none" w:sz="0" w:space="0" w:color="auto"/>
            <w:left w:val="none" w:sz="0" w:space="0" w:color="auto"/>
            <w:bottom w:val="none" w:sz="0" w:space="0" w:color="auto"/>
            <w:right w:val="none" w:sz="0" w:space="0" w:color="auto"/>
          </w:divBdr>
        </w:div>
        <w:div w:id="992221335">
          <w:marLeft w:val="0"/>
          <w:marRight w:val="0"/>
          <w:marTop w:val="0"/>
          <w:marBottom w:val="0"/>
          <w:divBdr>
            <w:top w:val="none" w:sz="0" w:space="0" w:color="auto"/>
            <w:left w:val="none" w:sz="0" w:space="0" w:color="auto"/>
            <w:bottom w:val="none" w:sz="0" w:space="0" w:color="auto"/>
            <w:right w:val="none" w:sz="0" w:space="0" w:color="auto"/>
          </w:divBdr>
        </w:div>
      </w:divsChild>
    </w:div>
    <w:div w:id="2142961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y.google.com/store/apps/details?id=jp.co.winlight.sephi" TargetMode="External"/><Relationship Id="rId18" Type="http://schemas.openxmlformats.org/officeDocument/2006/relationships/hyperlink" Target="http://www.winlight.co.jp/"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tunes.apple.com/jp/app/id643690349?mt=8" TargetMode="External"/><Relationship Id="rId17" Type="http://schemas.openxmlformats.org/officeDocument/2006/relationships/hyperlink" Target="http://www.otomate.jp/" TargetMode="External"/><Relationship Id="rId2" Type="http://schemas.openxmlformats.org/officeDocument/2006/relationships/styles" Target="styles.xml"/><Relationship Id="rId16" Type="http://schemas.openxmlformats.org/officeDocument/2006/relationships/hyperlink" Target="https://www.amazon.co.jp/dp/B01N460OI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otomate.jp/sephirot/" TargetMode="External"/><Relationship Id="rId5" Type="http://schemas.openxmlformats.org/officeDocument/2006/relationships/webSettings" Target="webSettings.xml"/><Relationship Id="rId15" Type="http://schemas.openxmlformats.org/officeDocument/2006/relationships/hyperlink" Target="http://mpf.gree.jp/50578"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phirot.dmkt-sp.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8</TotalTime>
  <Pages>5</Pages>
  <Words>250</Words>
  <Characters>1428</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WINLIGHT</Company>
  <LinksUpToDate>false</LinksUpToDate>
  <CharactersWithSpaces>1675</CharactersWithSpaces>
  <SharedDoc>false</SharedDoc>
  <HLinks>
    <vt:vector size="42" baseType="variant">
      <vt:variant>
        <vt:i4>3604603</vt:i4>
      </vt:variant>
      <vt:variant>
        <vt:i4>18</vt:i4>
      </vt:variant>
      <vt:variant>
        <vt:i4>0</vt:i4>
      </vt:variant>
      <vt:variant>
        <vt:i4>5</vt:i4>
      </vt:variant>
      <vt:variant>
        <vt:lpwstr>http://www.winlight.co.jp/</vt:lpwstr>
      </vt:variant>
      <vt:variant>
        <vt:lpwstr/>
      </vt:variant>
      <vt:variant>
        <vt:i4>6946915</vt:i4>
      </vt:variant>
      <vt:variant>
        <vt:i4>15</vt:i4>
      </vt:variant>
      <vt:variant>
        <vt:i4>0</vt:i4>
      </vt:variant>
      <vt:variant>
        <vt:i4>5</vt:i4>
      </vt:variant>
      <vt:variant>
        <vt:lpwstr>http://www.otomate.jp/</vt:lpwstr>
      </vt:variant>
      <vt:variant>
        <vt:lpwstr/>
      </vt:variant>
      <vt:variant>
        <vt:i4>4456450</vt:i4>
      </vt:variant>
      <vt:variant>
        <vt:i4>12</vt:i4>
      </vt:variant>
      <vt:variant>
        <vt:i4>0</vt:i4>
      </vt:variant>
      <vt:variant>
        <vt:i4>5</vt:i4>
      </vt:variant>
      <vt:variant>
        <vt:lpwstr>http://mpf.gree.jp/50578</vt:lpwstr>
      </vt:variant>
      <vt:variant>
        <vt:lpwstr/>
      </vt:variant>
      <vt:variant>
        <vt:i4>3407930</vt:i4>
      </vt:variant>
      <vt:variant>
        <vt:i4>9</vt:i4>
      </vt:variant>
      <vt:variant>
        <vt:i4>0</vt:i4>
      </vt:variant>
      <vt:variant>
        <vt:i4>5</vt:i4>
      </vt:variant>
      <vt:variant>
        <vt:lpwstr>http://sephirot.dmkt-sp.jp/</vt:lpwstr>
      </vt:variant>
      <vt:variant>
        <vt:lpwstr/>
      </vt:variant>
      <vt:variant>
        <vt:i4>3866744</vt:i4>
      </vt:variant>
      <vt:variant>
        <vt:i4>6</vt:i4>
      </vt:variant>
      <vt:variant>
        <vt:i4>0</vt:i4>
      </vt:variant>
      <vt:variant>
        <vt:i4>5</vt:i4>
      </vt:variant>
      <vt:variant>
        <vt:lpwstr>https://play.google.com/store/apps/details?id=jp.co.winlight.sephi</vt:lpwstr>
      </vt:variant>
      <vt:variant>
        <vt:lpwstr/>
      </vt:variant>
      <vt:variant>
        <vt:i4>589835</vt:i4>
      </vt:variant>
      <vt:variant>
        <vt:i4>3</vt:i4>
      </vt:variant>
      <vt:variant>
        <vt:i4>0</vt:i4>
      </vt:variant>
      <vt:variant>
        <vt:i4>5</vt:i4>
      </vt:variant>
      <vt:variant>
        <vt:lpwstr>https://itunes.apple.com/jp/app/id643690349?mt=8</vt:lpwstr>
      </vt:variant>
      <vt:variant>
        <vt:lpwstr/>
      </vt:variant>
      <vt:variant>
        <vt:i4>6357094</vt:i4>
      </vt:variant>
      <vt:variant>
        <vt:i4>0</vt:i4>
      </vt:variant>
      <vt:variant>
        <vt:i4>0</vt:i4>
      </vt:variant>
      <vt:variant>
        <vt:i4>5</vt:i4>
      </vt:variant>
      <vt:variant>
        <vt:lpwstr>http://www.otomate.jp/sephiro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light ito</dc:creator>
  <cp:lastModifiedBy>yumezawa</cp:lastModifiedBy>
  <cp:revision>57</cp:revision>
  <dcterms:created xsi:type="dcterms:W3CDTF">2016-10-03T07:42:00Z</dcterms:created>
  <dcterms:modified xsi:type="dcterms:W3CDTF">2018-07-27T07:30:00Z</dcterms:modified>
</cp:coreProperties>
</file>